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6730F" w14:textId="77777777" w:rsidR="00C83C71" w:rsidRDefault="00C83C71" w:rsidP="00642C34">
      <w:pPr>
        <w:ind w:firstLine="0"/>
      </w:pPr>
    </w:p>
    <w:p w14:paraId="36067310" w14:textId="77777777" w:rsidR="00C202B0" w:rsidRDefault="00C202B0" w:rsidP="00642C34">
      <w:pPr>
        <w:ind w:firstLine="0"/>
      </w:pPr>
    </w:p>
    <w:p w14:paraId="36067311" w14:textId="77777777" w:rsidR="00C202B0" w:rsidRDefault="00C202B0" w:rsidP="00642C34">
      <w:pPr>
        <w:ind w:firstLine="0"/>
      </w:pPr>
    </w:p>
    <w:p w14:paraId="36067313" w14:textId="492103D5" w:rsidR="00C202B0" w:rsidRDefault="008C4DDF" w:rsidP="00642C34">
      <w:pPr>
        <w:ind w:firstLine="0"/>
        <w:jc w:val="center"/>
      </w:pPr>
      <w:r>
        <w:t>Computer architecture research paper</w:t>
      </w:r>
    </w:p>
    <w:p w14:paraId="129CE450" w14:textId="4EC319F8" w:rsidR="008C4DDF" w:rsidRDefault="008C4DDF" w:rsidP="00642C34">
      <w:pPr>
        <w:ind w:firstLine="0"/>
        <w:jc w:val="center"/>
      </w:pPr>
      <w:r>
        <w:t>CE  242</w:t>
      </w:r>
    </w:p>
    <w:p w14:paraId="36067314" w14:textId="1257B0A9" w:rsidR="00C202B0" w:rsidRDefault="008C4DDF" w:rsidP="00642C34">
      <w:pPr>
        <w:ind w:firstLine="0"/>
        <w:jc w:val="center"/>
      </w:pPr>
      <w:r>
        <w:t>David Finger</w:t>
      </w:r>
    </w:p>
    <w:p w14:paraId="36067315" w14:textId="77777777" w:rsidR="00C202B0" w:rsidRDefault="00FF545D" w:rsidP="00642C34">
      <w:pPr>
        <w:ind w:firstLine="0"/>
        <w:jc w:val="center"/>
      </w:pPr>
      <w:r>
        <w:t>Colorado Technical University</w:t>
      </w:r>
    </w:p>
    <w:p w14:paraId="36067316" w14:textId="77777777" w:rsidR="00C202B0" w:rsidRDefault="00C202B0" w:rsidP="00642C34">
      <w:pPr>
        <w:ind w:firstLine="0"/>
      </w:pPr>
    </w:p>
    <w:p w14:paraId="36067317" w14:textId="77777777" w:rsidR="00C202B0" w:rsidRDefault="00C202B0" w:rsidP="00642C34">
      <w:pPr>
        <w:ind w:firstLine="0"/>
      </w:pPr>
    </w:p>
    <w:p w14:paraId="36067318" w14:textId="77777777" w:rsidR="00C202B0" w:rsidRDefault="00C202B0" w:rsidP="00642C34">
      <w:pPr>
        <w:ind w:firstLine="0"/>
      </w:pPr>
    </w:p>
    <w:p w14:paraId="36067319" w14:textId="77777777" w:rsidR="00C202B0" w:rsidRDefault="00C202B0" w:rsidP="00642C34">
      <w:pPr>
        <w:ind w:firstLine="0"/>
      </w:pPr>
    </w:p>
    <w:p w14:paraId="3606731A" w14:textId="77777777" w:rsidR="00232B20" w:rsidRDefault="00232B20" w:rsidP="00642C34">
      <w:pPr>
        <w:ind w:firstLine="0"/>
      </w:pPr>
    </w:p>
    <w:p w14:paraId="3606731B" w14:textId="77777777" w:rsidR="00232B20" w:rsidRDefault="00232B20" w:rsidP="00642C34">
      <w:pPr>
        <w:ind w:firstLine="0"/>
      </w:pPr>
    </w:p>
    <w:p w14:paraId="3606731C" w14:textId="77777777" w:rsidR="00232B20" w:rsidRDefault="00232B20" w:rsidP="00642C34">
      <w:pPr>
        <w:ind w:firstLine="0"/>
      </w:pPr>
    </w:p>
    <w:p w14:paraId="3606731D" w14:textId="77777777" w:rsidR="00232B20" w:rsidRDefault="00232B20" w:rsidP="00642C34">
      <w:pPr>
        <w:ind w:firstLine="0"/>
      </w:pPr>
    </w:p>
    <w:p w14:paraId="3606731E" w14:textId="77777777" w:rsidR="00232B20" w:rsidRDefault="00232B20" w:rsidP="00642C34">
      <w:pPr>
        <w:ind w:firstLine="0"/>
      </w:pPr>
    </w:p>
    <w:p w14:paraId="3606731F" w14:textId="77777777" w:rsidR="00C202B0" w:rsidRDefault="00C202B0" w:rsidP="00642C34">
      <w:pPr>
        <w:ind w:firstLine="0"/>
      </w:pPr>
    </w:p>
    <w:p w14:paraId="36067320" w14:textId="77777777" w:rsidR="00C202B0" w:rsidRDefault="00C202B0" w:rsidP="00642C34">
      <w:pPr>
        <w:ind w:firstLine="0"/>
      </w:pPr>
    </w:p>
    <w:p w14:paraId="36067321" w14:textId="77777777" w:rsidR="00C202B0" w:rsidRDefault="00C202B0" w:rsidP="00642C34">
      <w:pPr>
        <w:ind w:firstLine="0"/>
      </w:pPr>
    </w:p>
    <w:p w14:paraId="3A4D3C53" w14:textId="5B912AE7" w:rsidR="009760CE" w:rsidRDefault="00232B20" w:rsidP="009760CE">
      <w:pPr>
        <w:ind w:firstLine="0"/>
        <w:jc w:val="center"/>
      </w:pPr>
      <w:r>
        <w:br w:type="page"/>
      </w:r>
      <w:r w:rsidR="008C4DDF">
        <w:lastRenderedPageBreak/>
        <w:t>Table of Content</w:t>
      </w:r>
      <w:r w:rsidR="009760CE">
        <w:t>s</w:t>
      </w:r>
    </w:p>
    <w:p w14:paraId="54E65695" w14:textId="77777777" w:rsidR="009760CE" w:rsidRPr="009760CE" w:rsidRDefault="009760CE" w:rsidP="009760CE">
      <w:pPr>
        <w:ind w:firstLine="0"/>
      </w:pPr>
      <w:r>
        <w:tab/>
      </w:r>
    </w:p>
    <w:sdt>
      <w:sdtPr>
        <w:rPr>
          <w:rFonts w:ascii="Times New Roman" w:eastAsiaTheme="minorHAnsi" w:hAnsi="Times New Roman" w:cs="Times New Roman"/>
          <w:color w:val="auto"/>
          <w:sz w:val="24"/>
          <w:szCs w:val="24"/>
        </w:rPr>
        <w:id w:val="-573039742"/>
        <w:docPartObj>
          <w:docPartGallery w:val="Table of Contents"/>
          <w:docPartUnique/>
        </w:docPartObj>
      </w:sdtPr>
      <w:sdtEndPr>
        <w:rPr>
          <w:b/>
          <w:bCs/>
          <w:noProof/>
        </w:rPr>
      </w:sdtEndPr>
      <w:sdtContent>
        <w:p w14:paraId="2394854C" w14:textId="3CCBBBB4" w:rsidR="009760CE" w:rsidRDefault="009760CE">
          <w:pPr>
            <w:pStyle w:val="TOCHeading"/>
          </w:pPr>
          <w:r>
            <w:t>Table of Contents</w:t>
          </w:r>
        </w:p>
        <w:p w14:paraId="6FD455AF" w14:textId="0FD72A7C" w:rsidR="00A5006E" w:rsidRDefault="009760CE">
          <w:pPr>
            <w:pStyle w:val="TOC1"/>
            <w:tabs>
              <w:tab w:val="right" w:leader="dot" w:pos="9350"/>
            </w:tabs>
            <w:rPr>
              <w:rFonts w:eastAsiaTheme="minorEastAsia" w:cstheme="minorBidi"/>
              <w:b w:val="0"/>
              <w:bCs w:val="0"/>
              <w:caps w:val="0"/>
              <w:noProof/>
              <w:sz w:val="22"/>
              <w:szCs w:val="22"/>
              <w:lang w:eastAsia="ja-JP"/>
            </w:rPr>
          </w:pPr>
          <w:r>
            <w:fldChar w:fldCharType="begin"/>
          </w:r>
          <w:r>
            <w:instrText xml:space="preserve"> TOC \o "1-3" \h \z \u </w:instrText>
          </w:r>
          <w:r>
            <w:fldChar w:fldCharType="separate"/>
          </w:r>
          <w:hyperlink w:anchor="_Toc525070592" w:history="1">
            <w:r w:rsidR="00A5006E" w:rsidRPr="00097478">
              <w:rPr>
                <w:rStyle w:val="Hyperlink"/>
                <w:noProof/>
              </w:rPr>
              <w:t>Business Organizational Background</w:t>
            </w:r>
            <w:r w:rsidR="00A5006E">
              <w:rPr>
                <w:noProof/>
                <w:webHidden/>
              </w:rPr>
              <w:tab/>
            </w:r>
            <w:r w:rsidR="00A5006E">
              <w:rPr>
                <w:noProof/>
                <w:webHidden/>
              </w:rPr>
              <w:fldChar w:fldCharType="begin"/>
            </w:r>
            <w:r w:rsidR="00A5006E">
              <w:rPr>
                <w:noProof/>
                <w:webHidden/>
              </w:rPr>
              <w:instrText xml:space="preserve"> PAGEREF _Toc525070592 \h </w:instrText>
            </w:r>
            <w:r w:rsidR="00A5006E">
              <w:rPr>
                <w:noProof/>
                <w:webHidden/>
              </w:rPr>
            </w:r>
            <w:r w:rsidR="00A5006E">
              <w:rPr>
                <w:noProof/>
                <w:webHidden/>
              </w:rPr>
              <w:fldChar w:fldCharType="separate"/>
            </w:r>
            <w:r w:rsidR="00A5006E">
              <w:rPr>
                <w:noProof/>
                <w:webHidden/>
              </w:rPr>
              <w:t>4</w:t>
            </w:r>
            <w:r w:rsidR="00A5006E">
              <w:rPr>
                <w:noProof/>
                <w:webHidden/>
              </w:rPr>
              <w:fldChar w:fldCharType="end"/>
            </w:r>
          </w:hyperlink>
        </w:p>
        <w:p w14:paraId="3FE81C47" w14:textId="414ECD25" w:rsidR="00A5006E" w:rsidRDefault="00000000">
          <w:pPr>
            <w:pStyle w:val="TOC2"/>
            <w:tabs>
              <w:tab w:val="right" w:leader="dot" w:pos="9350"/>
            </w:tabs>
            <w:rPr>
              <w:rFonts w:eastAsiaTheme="minorEastAsia" w:cstheme="minorBidi"/>
              <w:smallCaps w:val="0"/>
              <w:noProof/>
              <w:sz w:val="22"/>
              <w:szCs w:val="22"/>
              <w:lang w:eastAsia="ja-JP"/>
            </w:rPr>
          </w:pPr>
          <w:hyperlink w:anchor="_Toc525070593" w:history="1">
            <w:r w:rsidR="00A5006E" w:rsidRPr="00097478">
              <w:rPr>
                <w:rStyle w:val="Hyperlink"/>
                <w:noProof/>
              </w:rPr>
              <w:t>Spice of Life.</w:t>
            </w:r>
            <w:r w:rsidR="00A5006E">
              <w:rPr>
                <w:noProof/>
                <w:webHidden/>
              </w:rPr>
              <w:tab/>
            </w:r>
            <w:r w:rsidR="00A5006E">
              <w:rPr>
                <w:noProof/>
                <w:webHidden/>
              </w:rPr>
              <w:fldChar w:fldCharType="begin"/>
            </w:r>
            <w:r w:rsidR="00A5006E">
              <w:rPr>
                <w:noProof/>
                <w:webHidden/>
              </w:rPr>
              <w:instrText xml:space="preserve"> PAGEREF _Toc525070593 \h </w:instrText>
            </w:r>
            <w:r w:rsidR="00A5006E">
              <w:rPr>
                <w:noProof/>
                <w:webHidden/>
              </w:rPr>
            </w:r>
            <w:r w:rsidR="00A5006E">
              <w:rPr>
                <w:noProof/>
                <w:webHidden/>
              </w:rPr>
              <w:fldChar w:fldCharType="separate"/>
            </w:r>
            <w:r w:rsidR="00A5006E">
              <w:rPr>
                <w:noProof/>
                <w:webHidden/>
              </w:rPr>
              <w:t>4</w:t>
            </w:r>
            <w:r w:rsidR="00A5006E">
              <w:rPr>
                <w:noProof/>
                <w:webHidden/>
              </w:rPr>
              <w:fldChar w:fldCharType="end"/>
            </w:r>
          </w:hyperlink>
        </w:p>
        <w:p w14:paraId="46919374" w14:textId="4A996EF5" w:rsidR="00A5006E" w:rsidRDefault="00000000">
          <w:pPr>
            <w:pStyle w:val="TOC3"/>
            <w:tabs>
              <w:tab w:val="right" w:leader="dot" w:pos="9350"/>
            </w:tabs>
            <w:rPr>
              <w:rFonts w:eastAsiaTheme="minorEastAsia" w:cstheme="minorBidi"/>
              <w:i w:val="0"/>
              <w:iCs w:val="0"/>
              <w:noProof/>
              <w:sz w:val="22"/>
              <w:szCs w:val="22"/>
              <w:lang w:eastAsia="ja-JP"/>
            </w:rPr>
          </w:pPr>
          <w:hyperlink w:anchor="_Toc525070594" w:history="1">
            <w:r w:rsidR="00A5006E" w:rsidRPr="00097478">
              <w:rPr>
                <w:rStyle w:val="Hyperlink"/>
                <w:noProof/>
              </w:rPr>
              <w:t>Business model</w:t>
            </w:r>
            <w:r w:rsidR="00A5006E">
              <w:rPr>
                <w:noProof/>
                <w:webHidden/>
              </w:rPr>
              <w:tab/>
            </w:r>
            <w:r w:rsidR="00A5006E">
              <w:rPr>
                <w:noProof/>
                <w:webHidden/>
              </w:rPr>
              <w:fldChar w:fldCharType="begin"/>
            </w:r>
            <w:r w:rsidR="00A5006E">
              <w:rPr>
                <w:noProof/>
                <w:webHidden/>
              </w:rPr>
              <w:instrText xml:space="preserve"> PAGEREF _Toc525070594 \h </w:instrText>
            </w:r>
            <w:r w:rsidR="00A5006E">
              <w:rPr>
                <w:noProof/>
                <w:webHidden/>
              </w:rPr>
            </w:r>
            <w:r w:rsidR="00A5006E">
              <w:rPr>
                <w:noProof/>
                <w:webHidden/>
              </w:rPr>
              <w:fldChar w:fldCharType="separate"/>
            </w:r>
            <w:r w:rsidR="00A5006E">
              <w:rPr>
                <w:noProof/>
                <w:webHidden/>
              </w:rPr>
              <w:t>4</w:t>
            </w:r>
            <w:r w:rsidR="00A5006E">
              <w:rPr>
                <w:noProof/>
                <w:webHidden/>
              </w:rPr>
              <w:fldChar w:fldCharType="end"/>
            </w:r>
          </w:hyperlink>
        </w:p>
        <w:p w14:paraId="59D2A3CD" w14:textId="393B2CA3"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595" w:history="1">
            <w:r w:rsidR="00A5006E" w:rsidRPr="00097478">
              <w:rPr>
                <w:rStyle w:val="Hyperlink"/>
                <w:noProof/>
              </w:rPr>
              <w:t>Modern Computer Organizations and Design</w:t>
            </w:r>
            <w:r w:rsidR="00A5006E">
              <w:rPr>
                <w:noProof/>
                <w:webHidden/>
              </w:rPr>
              <w:tab/>
            </w:r>
            <w:r w:rsidR="00A5006E">
              <w:rPr>
                <w:noProof/>
                <w:webHidden/>
              </w:rPr>
              <w:fldChar w:fldCharType="begin"/>
            </w:r>
            <w:r w:rsidR="00A5006E">
              <w:rPr>
                <w:noProof/>
                <w:webHidden/>
              </w:rPr>
              <w:instrText xml:space="preserve"> PAGEREF _Toc525070595 \h </w:instrText>
            </w:r>
            <w:r w:rsidR="00A5006E">
              <w:rPr>
                <w:noProof/>
                <w:webHidden/>
              </w:rPr>
            </w:r>
            <w:r w:rsidR="00A5006E">
              <w:rPr>
                <w:noProof/>
                <w:webHidden/>
              </w:rPr>
              <w:fldChar w:fldCharType="separate"/>
            </w:r>
            <w:r w:rsidR="00A5006E">
              <w:rPr>
                <w:noProof/>
                <w:webHidden/>
              </w:rPr>
              <w:t>5</w:t>
            </w:r>
            <w:r w:rsidR="00A5006E">
              <w:rPr>
                <w:noProof/>
                <w:webHidden/>
              </w:rPr>
              <w:fldChar w:fldCharType="end"/>
            </w:r>
          </w:hyperlink>
        </w:p>
        <w:p w14:paraId="00E2E770" w14:textId="074AF040" w:rsidR="00A5006E" w:rsidRDefault="00000000">
          <w:pPr>
            <w:pStyle w:val="TOC2"/>
            <w:tabs>
              <w:tab w:val="right" w:leader="dot" w:pos="9350"/>
            </w:tabs>
            <w:rPr>
              <w:rFonts w:eastAsiaTheme="minorEastAsia" w:cstheme="minorBidi"/>
              <w:smallCaps w:val="0"/>
              <w:noProof/>
              <w:sz w:val="22"/>
              <w:szCs w:val="22"/>
              <w:lang w:eastAsia="ja-JP"/>
            </w:rPr>
          </w:pPr>
          <w:hyperlink w:anchor="_Toc525070596" w:history="1">
            <w:r w:rsidR="00A5006E" w:rsidRPr="00097478">
              <w:rPr>
                <w:rStyle w:val="Hyperlink"/>
                <w:noProof/>
              </w:rPr>
              <w:t>Front end devices</w:t>
            </w:r>
            <w:r w:rsidR="00A5006E">
              <w:rPr>
                <w:noProof/>
                <w:webHidden/>
              </w:rPr>
              <w:tab/>
            </w:r>
            <w:r w:rsidR="00A5006E">
              <w:rPr>
                <w:noProof/>
                <w:webHidden/>
              </w:rPr>
              <w:fldChar w:fldCharType="begin"/>
            </w:r>
            <w:r w:rsidR="00A5006E">
              <w:rPr>
                <w:noProof/>
                <w:webHidden/>
              </w:rPr>
              <w:instrText xml:space="preserve"> PAGEREF _Toc525070596 \h </w:instrText>
            </w:r>
            <w:r w:rsidR="00A5006E">
              <w:rPr>
                <w:noProof/>
                <w:webHidden/>
              </w:rPr>
            </w:r>
            <w:r w:rsidR="00A5006E">
              <w:rPr>
                <w:noProof/>
                <w:webHidden/>
              </w:rPr>
              <w:fldChar w:fldCharType="separate"/>
            </w:r>
            <w:r w:rsidR="00A5006E">
              <w:rPr>
                <w:noProof/>
                <w:webHidden/>
              </w:rPr>
              <w:t>5</w:t>
            </w:r>
            <w:r w:rsidR="00A5006E">
              <w:rPr>
                <w:noProof/>
                <w:webHidden/>
              </w:rPr>
              <w:fldChar w:fldCharType="end"/>
            </w:r>
          </w:hyperlink>
        </w:p>
        <w:p w14:paraId="1BD55FBF" w14:textId="5D6C7F6D" w:rsidR="00A5006E" w:rsidRDefault="00000000">
          <w:pPr>
            <w:pStyle w:val="TOC2"/>
            <w:tabs>
              <w:tab w:val="right" w:leader="dot" w:pos="9350"/>
            </w:tabs>
            <w:rPr>
              <w:rFonts w:eastAsiaTheme="minorEastAsia" w:cstheme="minorBidi"/>
              <w:smallCaps w:val="0"/>
              <w:noProof/>
              <w:sz w:val="22"/>
              <w:szCs w:val="22"/>
              <w:lang w:eastAsia="ja-JP"/>
            </w:rPr>
          </w:pPr>
          <w:hyperlink w:anchor="_Toc525070597" w:history="1">
            <w:r w:rsidR="00A5006E" w:rsidRPr="00097478">
              <w:rPr>
                <w:rStyle w:val="Hyperlink"/>
                <w:noProof/>
              </w:rPr>
              <w:t>Back end devices</w:t>
            </w:r>
            <w:r w:rsidR="00A5006E">
              <w:rPr>
                <w:noProof/>
                <w:webHidden/>
              </w:rPr>
              <w:tab/>
            </w:r>
            <w:r w:rsidR="00A5006E">
              <w:rPr>
                <w:noProof/>
                <w:webHidden/>
              </w:rPr>
              <w:fldChar w:fldCharType="begin"/>
            </w:r>
            <w:r w:rsidR="00A5006E">
              <w:rPr>
                <w:noProof/>
                <w:webHidden/>
              </w:rPr>
              <w:instrText xml:space="preserve"> PAGEREF _Toc525070597 \h </w:instrText>
            </w:r>
            <w:r w:rsidR="00A5006E">
              <w:rPr>
                <w:noProof/>
                <w:webHidden/>
              </w:rPr>
            </w:r>
            <w:r w:rsidR="00A5006E">
              <w:rPr>
                <w:noProof/>
                <w:webHidden/>
              </w:rPr>
              <w:fldChar w:fldCharType="separate"/>
            </w:r>
            <w:r w:rsidR="00A5006E">
              <w:rPr>
                <w:noProof/>
                <w:webHidden/>
              </w:rPr>
              <w:t>5</w:t>
            </w:r>
            <w:r w:rsidR="00A5006E">
              <w:rPr>
                <w:noProof/>
                <w:webHidden/>
              </w:rPr>
              <w:fldChar w:fldCharType="end"/>
            </w:r>
          </w:hyperlink>
        </w:p>
        <w:p w14:paraId="63C6F4BB" w14:textId="254619E2"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598" w:history="1">
            <w:r w:rsidR="00A5006E" w:rsidRPr="00097478">
              <w:rPr>
                <w:rStyle w:val="Hyperlink"/>
                <w:noProof/>
              </w:rPr>
              <w:t>Digital Logic Design</w:t>
            </w:r>
            <w:r w:rsidR="00A5006E">
              <w:rPr>
                <w:noProof/>
                <w:webHidden/>
              </w:rPr>
              <w:tab/>
            </w:r>
            <w:r w:rsidR="00A5006E">
              <w:rPr>
                <w:noProof/>
                <w:webHidden/>
              </w:rPr>
              <w:fldChar w:fldCharType="begin"/>
            </w:r>
            <w:r w:rsidR="00A5006E">
              <w:rPr>
                <w:noProof/>
                <w:webHidden/>
              </w:rPr>
              <w:instrText xml:space="preserve"> PAGEREF _Toc525070598 \h </w:instrText>
            </w:r>
            <w:r w:rsidR="00A5006E">
              <w:rPr>
                <w:noProof/>
                <w:webHidden/>
              </w:rPr>
            </w:r>
            <w:r w:rsidR="00A5006E">
              <w:rPr>
                <w:noProof/>
                <w:webHidden/>
              </w:rPr>
              <w:fldChar w:fldCharType="separate"/>
            </w:r>
            <w:r w:rsidR="00A5006E">
              <w:rPr>
                <w:noProof/>
                <w:webHidden/>
              </w:rPr>
              <w:t>6</w:t>
            </w:r>
            <w:r w:rsidR="00A5006E">
              <w:rPr>
                <w:noProof/>
                <w:webHidden/>
              </w:rPr>
              <w:fldChar w:fldCharType="end"/>
            </w:r>
          </w:hyperlink>
        </w:p>
        <w:p w14:paraId="62A7A72D" w14:textId="704F4FAD" w:rsidR="00A5006E" w:rsidRDefault="00000000">
          <w:pPr>
            <w:pStyle w:val="TOC2"/>
            <w:tabs>
              <w:tab w:val="right" w:leader="dot" w:pos="9350"/>
            </w:tabs>
            <w:rPr>
              <w:rFonts w:eastAsiaTheme="minorEastAsia" w:cstheme="minorBidi"/>
              <w:smallCaps w:val="0"/>
              <w:noProof/>
              <w:sz w:val="22"/>
              <w:szCs w:val="22"/>
              <w:lang w:eastAsia="ja-JP"/>
            </w:rPr>
          </w:pPr>
          <w:hyperlink w:anchor="_Toc525070599" w:history="1">
            <w:r w:rsidR="00A5006E" w:rsidRPr="00097478">
              <w:rPr>
                <w:rStyle w:val="Hyperlink"/>
                <w:noProof/>
              </w:rPr>
              <w:t>Analog</w:t>
            </w:r>
            <w:r w:rsidR="00A5006E">
              <w:rPr>
                <w:noProof/>
                <w:webHidden/>
              </w:rPr>
              <w:tab/>
            </w:r>
            <w:r w:rsidR="00A5006E">
              <w:rPr>
                <w:noProof/>
                <w:webHidden/>
              </w:rPr>
              <w:fldChar w:fldCharType="begin"/>
            </w:r>
            <w:r w:rsidR="00A5006E">
              <w:rPr>
                <w:noProof/>
                <w:webHidden/>
              </w:rPr>
              <w:instrText xml:space="preserve"> PAGEREF _Toc525070599 \h </w:instrText>
            </w:r>
            <w:r w:rsidR="00A5006E">
              <w:rPr>
                <w:noProof/>
                <w:webHidden/>
              </w:rPr>
            </w:r>
            <w:r w:rsidR="00A5006E">
              <w:rPr>
                <w:noProof/>
                <w:webHidden/>
              </w:rPr>
              <w:fldChar w:fldCharType="separate"/>
            </w:r>
            <w:r w:rsidR="00A5006E">
              <w:rPr>
                <w:noProof/>
                <w:webHidden/>
              </w:rPr>
              <w:t>6</w:t>
            </w:r>
            <w:r w:rsidR="00A5006E">
              <w:rPr>
                <w:noProof/>
                <w:webHidden/>
              </w:rPr>
              <w:fldChar w:fldCharType="end"/>
            </w:r>
          </w:hyperlink>
        </w:p>
        <w:p w14:paraId="54C54775" w14:textId="4B84A370" w:rsidR="00A5006E" w:rsidRDefault="00000000">
          <w:pPr>
            <w:pStyle w:val="TOC2"/>
            <w:tabs>
              <w:tab w:val="right" w:leader="dot" w:pos="9350"/>
            </w:tabs>
            <w:rPr>
              <w:rFonts w:eastAsiaTheme="minorEastAsia" w:cstheme="minorBidi"/>
              <w:smallCaps w:val="0"/>
              <w:noProof/>
              <w:sz w:val="22"/>
              <w:szCs w:val="22"/>
              <w:lang w:eastAsia="ja-JP"/>
            </w:rPr>
          </w:pPr>
          <w:hyperlink w:anchor="_Toc525070600" w:history="1">
            <w:r w:rsidR="00A5006E" w:rsidRPr="00097478">
              <w:rPr>
                <w:rStyle w:val="Hyperlink"/>
                <w:noProof/>
              </w:rPr>
              <w:t>Digital</w:t>
            </w:r>
            <w:r w:rsidR="00A5006E">
              <w:rPr>
                <w:noProof/>
                <w:webHidden/>
              </w:rPr>
              <w:tab/>
            </w:r>
            <w:r w:rsidR="00A5006E">
              <w:rPr>
                <w:noProof/>
                <w:webHidden/>
              </w:rPr>
              <w:fldChar w:fldCharType="begin"/>
            </w:r>
            <w:r w:rsidR="00A5006E">
              <w:rPr>
                <w:noProof/>
                <w:webHidden/>
              </w:rPr>
              <w:instrText xml:space="preserve"> PAGEREF _Toc525070600 \h </w:instrText>
            </w:r>
            <w:r w:rsidR="00A5006E">
              <w:rPr>
                <w:noProof/>
                <w:webHidden/>
              </w:rPr>
            </w:r>
            <w:r w:rsidR="00A5006E">
              <w:rPr>
                <w:noProof/>
                <w:webHidden/>
              </w:rPr>
              <w:fldChar w:fldCharType="separate"/>
            </w:r>
            <w:r w:rsidR="00A5006E">
              <w:rPr>
                <w:noProof/>
                <w:webHidden/>
              </w:rPr>
              <w:t>6</w:t>
            </w:r>
            <w:r w:rsidR="00A5006E">
              <w:rPr>
                <w:noProof/>
                <w:webHidden/>
              </w:rPr>
              <w:fldChar w:fldCharType="end"/>
            </w:r>
          </w:hyperlink>
        </w:p>
        <w:p w14:paraId="2F5332BD" w14:textId="2D3168C2"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601" w:history="1">
            <w:r w:rsidR="00A5006E" w:rsidRPr="00097478">
              <w:rPr>
                <w:rStyle w:val="Hyperlink"/>
                <w:noProof/>
              </w:rPr>
              <w:t>Computer Memory and Data Representation</w:t>
            </w:r>
            <w:r w:rsidR="00A5006E">
              <w:rPr>
                <w:noProof/>
                <w:webHidden/>
              </w:rPr>
              <w:tab/>
            </w:r>
            <w:r w:rsidR="00A5006E">
              <w:rPr>
                <w:noProof/>
                <w:webHidden/>
              </w:rPr>
              <w:fldChar w:fldCharType="begin"/>
            </w:r>
            <w:r w:rsidR="00A5006E">
              <w:rPr>
                <w:noProof/>
                <w:webHidden/>
              </w:rPr>
              <w:instrText xml:space="preserve"> PAGEREF _Toc525070601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25CE5155" w14:textId="453C26CF" w:rsidR="00A5006E" w:rsidRDefault="00000000">
          <w:pPr>
            <w:pStyle w:val="TOC2"/>
            <w:tabs>
              <w:tab w:val="right" w:leader="dot" w:pos="9350"/>
            </w:tabs>
            <w:rPr>
              <w:rFonts w:eastAsiaTheme="minorEastAsia" w:cstheme="minorBidi"/>
              <w:smallCaps w:val="0"/>
              <w:noProof/>
              <w:sz w:val="22"/>
              <w:szCs w:val="22"/>
              <w:lang w:eastAsia="ja-JP"/>
            </w:rPr>
          </w:pPr>
          <w:hyperlink w:anchor="_Toc525070602" w:history="1">
            <w:r w:rsidR="00A5006E" w:rsidRPr="00097478">
              <w:rPr>
                <w:rStyle w:val="Hyperlink"/>
                <w:noProof/>
              </w:rPr>
              <w:t>Bit</w:t>
            </w:r>
            <w:r w:rsidR="00A5006E">
              <w:rPr>
                <w:noProof/>
                <w:webHidden/>
              </w:rPr>
              <w:tab/>
            </w:r>
            <w:r w:rsidR="00A5006E">
              <w:rPr>
                <w:noProof/>
                <w:webHidden/>
              </w:rPr>
              <w:fldChar w:fldCharType="begin"/>
            </w:r>
            <w:r w:rsidR="00A5006E">
              <w:rPr>
                <w:noProof/>
                <w:webHidden/>
              </w:rPr>
              <w:instrText xml:space="preserve"> PAGEREF _Toc525070602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7712E718" w14:textId="37115810" w:rsidR="00A5006E" w:rsidRDefault="00000000">
          <w:pPr>
            <w:pStyle w:val="TOC2"/>
            <w:tabs>
              <w:tab w:val="right" w:leader="dot" w:pos="9350"/>
            </w:tabs>
            <w:rPr>
              <w:rFonts w:eastAsiaTheme="minorEastAsia" w:cstheme="minorBidi"/>
              <w:smallCaps w:val="0"/>
              <w:noProof/>
              <w:sz w:val="22"/>
              <w:szCs w:val="22"/>
              <w:lang w:eastAsia="ja-JP"/>
            </w:rPr>
          </w:pPr>
          <w:hyperlink w:anchor="_Toc525070603" w:history="1">
            <w:r w:rsidR="00A5006E" w:rsidRPr="00097478">
              <w:rPr>
                <w:rStyle w:val="Hyperlink"/>
                <w:noProof/>
              </w:rPr>
              <w:t>Bit string</w:t>
            </w:r>
            <w:r w:rsidR="00A5006E">
              <w:rPr>
                <w:noProof/>
                <w:webHidden/>
              </w:rPr>
              <w:tab/>
            </w:r>
            <w:r w:rsidR="00A5006E">
              <w:rPr>
                <w:noProof/>
                <w:webHidden/>
              </w:rPr>
              <w:fldChar w:fldCharType="begin"/>
            </w:r>
            <w:r w:rsidR="00A5006E">
              <w:rPr>
                <w:noProof/>
                <w:webHidden/>
              </w:rPr>
              <w:instrText xml:space="preserve"> PAGEREF _Toc525070603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2B386CEB" w14:textId="1FEC037B" w:rsidR="00A5006E" w:rsidRDefault="00000000">
          <w:pPr>
            <w:pStyle w:val="TOC2"/>
            <w:tabs>
              <w:tab w:val="right" w:leader="dot" w:pos="9350"/>
            </w:tabs>
            <w:rPr>
              <w:rFonts w:eastAsiaTheme="minorEastAsia" w:cstheme="minorBidi"/>
              <w:smallCaps w:val="0"/>
              <w:noProof/>
              <w:sz w:val="22"/>
              <w:szCs w:val="22"/>
              <w:lang w:eastAsia="ja-JP"/>
            </w:rPr>
          </w:pPr>
          <w:hyperlink w:anchor="_Toc525070604" w:history="1">
            <w:r w:rsidR="00A5006E" w:rsidRPr="00097478">
              <w:rPr>
                <w:rStyle w:val="Hyperlink"/>
                <w:noProof/>
              </w:rPr>
              <w:t>Character</w:t>
            </w:r>
            <w:r w:rsidR="00A5006E">
              <w:rPr>
                <w:noProof/>
                <w:webHidden/>
              </w:rPr>
              <w:tab/>
            </w:r>
            <w:r w:rsidR="00A5006E">
              <w:rPr>
                <w:noProof/>
                <w:webHidden/>
              </w:rPr>
              <w:fldChar w:fldCharType="begin"/>
            </w:r>
            <w:r w:rsidR="00A5006E">
              <w:rPr>
                <w:noProof/>
                <w:webHidden/>
              </w:rPr>
              <w:instrText xml:space="preserve"> PAGEREF _Toc525070604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2EB74E1C" w14:textId="3F0B6BF5" w:rsidR="00A5006E" w:rsidRDefault="00000000">
          <w:pPr>
            <w:pStyle w:val="TOC2"/>
            <w:tabs>
              <w:tab w:val="right" w:leader="dot" w:pos="9350"/>
            </w:tabs>
            <w:rPr>
              <w:rFonts w:eastAsiaTheme="minorEastAsia" w:cstheme="minorBidi"/>
              <w:smallCaps w:val="0"/>
              <w:noProof/>
              <w:sz w:val="22"/>
              <w:szCs w:val="22"/>
              <w:lang w:eastAsia="ja-JP"/>
            </w:rPr>
          </w:pPr>
          <w:hyperlink w:anchor="_Toc525070605" w:history="1">
            <w:r w:rsidR="00A5006E" w:rsidRPr="00097478">
              <w:rPr>
                <w:rStyle w:val="Hyperlink"/>
                <w:noProof/>
              </w:rPr>
              <w:t>Decimal</w:t>
            </w:r>
            <w:r w:rsidR="00A5006E">
              <w:rPr>
                <w:noProof/>
                <w:webHidden/>
              </w:rPr>
              <w:tab/>
            </w:r>
            <w:r w:rsidR="00A5006E">
              <w:rPr>
                <w:noProof/>
                <w:webHidden/>
              </w:rPr>
              <w:fldChar w:fldCharType="begin"/>
            </w:r>
            <w:r w:rsidR="00A5006E">
              <w:rPr>
                <w:noProof/>
                <w:webHidden/>
              </w:rPr>
              <w:instrText xml:space="preserve"> PAGEREF _Toc525070605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493C60BD" w14:textId="2F9CCAD8" w:rsidR="00A5006E" w:rsidRDefault="00000000">
          <w:pPr>
            <w:pStyle w:val="TOC2"/>
            <w:tabs>
              <w:tab w:val="right" w:leader="dot" w:pos="9350"/>
            </w:tabs>
            <w:rPr>
              <w:rFonts w:eastAsiaTheme="minorEastAsia" w:cstheme="minorBidi"/>
              <w:smallCaps w:val="0"/>
              <w:noProof/>
              <w:sz w:val="22"/>
              <w:szCs w:val="22"/>
              <w:lang w:eastAsia="ja-JP"/>
            </w:rPr>
          </w:pPr>
          <w:hyperlink w:anchor="_Toc525070606" w:history="1">
            <w:r w:rsidR="00A5006E" w:rsidRPr="00097478">
              <w:rPr>
                <w:rStyle w:val="Hyperlink"/>
                <w:noProof/>
              </w:rPr>
              <w:t>Integer</w:t>
            </w:r>
            <w:r w:rsidR="00A5006E">
              <w:rPr>
                <w:noProof/>
                <w:webHidden/>
              </w:rPr>
              <w:tab/>
            </w:r>
            <w:r w:rsidR="00A5006E">
              <w:rPr>
                <w:noProof/>
                <w:webHidden/>
              </w:rPr>
              <w:fldChar w:fldCharType="begin"/>
            </w:r>
            <w:r w:rsidR="00A5006E">
              <w:rPr>
                <w:noProof/>
                <w:webHidden/>
              </w:rPr>
              <w:instrText xml:space="preserve"> PAGEREF _Toc525070606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2C5800F6" w14:textId="1EE47B65" w:rsidR="00A5006E" w:rsidRDefault="00000000">
          <w:pPr>
            <w:pStyle w:val="TOC2"/>
            <w:tabs>
              <w:tab w:val="right" w:leader="dot" w:pos="9350"/>
            </w:tabs>
            <w:rPr>
              <w:rFonts w:eastAsiaTheme="minorEastAsia" w:cstheme="minorBidi"/>
              <w:smallCaps w:val="0"/>
              <w:noProof/>
              <w:sz w:val="22"/>
              <w:szCs w:val="22"/>
              <w:lang w:eastAsia="ja-JP"/>
            </w:rPr>
          </w:pPr>
          <w:hyperlink w:anchor="_Toc525070607" w:history="1">
            <w:r w:rsidR="00A5006E" w:rsidRPr="00097478">
              <w:rPr>
                <w:rStyle w:val="Hyperlink"/>
                <w:noProof/>
              </w:rPr>
              <w:t>Floating points</w:t>
            </w:r>
            <w:r w:rsidR="00A5006E">
              <w:rPr>
                <w:noProof/>
                <w:webHidden/>
              </w:rPr>
              <w:tab/>
            </w:r>
            <w:r w:rsidR="00A5006E">
              <w:rPr>
                <w:noProof/>
                <w:webHidden/>
              </w:rPr>
              <w:fldChar w:fldCharType="begin"/>
            </w:r>
            <w:r w:rsidR="00A5006E">
              <w:rPr>
                <w:noProof/>
                <w:webHidden/>
              </w:rPr>
              <w:instrText xml:space="preserve"> PAGEREF _Toc525070607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4729B017" w14:textId="15BAEE1B" w:rsidR="00A5006E" w:rsidRDefault="00000000">
          <w:pPr>
            <w:pStyle w:val="TOC2"/>
            <w:tabs>
              <w:tab w:val="right" w:leader="dot" w:pos="9350"/>
            </w:tabs>
            <w:rPr>
              <w:rFonts w:eastAsiaTheme="minorEastAsia" w:cstheme="minorBidi"/>
              <w:smallCaps w:val="0"/>
              <w:noProof/>
              <w:sz w:val="22"/>
              <w:szCs w:val="22"/>
              <w:lang w:eastAsia="ja-JP"/>
            </w:rPr>
          </w:pPr>
          <w:hyperlink w:anchor="_Toc525070608" w:history="1">
            <w:r w:rsidR="00A5006E" w:rsidRPr="00097478">
              <w:rPr>
                <w:rStyle w:val="Hyperlink"/>
                <w:noProof/>
              </w:rPr>
              <w:t>ASCII characters</w:t>
            </w:r>
            <w:r w:rsidR="00A5006E">
              <w:rPr>
                <w:noProof/>
                <w:webHidden/>
              </w:rPr>
              <w:tab/>
            </w:r>
            <w:r w:rsidR="00A5006E">
              <w:rPr>
                <w:noProof/>
                <w:webHidden/>
              </w:rPr>
              <w:fldChar w:fldCharType="begin"/>
            </w:r>
            <w:r w:rsidR="00A5006E">
              <w:rPr>
                <w:noProof/>
                <w:webHidden/>
              </w:rPr>
              <w:instrText xml:space="preserve"> PAGEREF _Toc525070608 \h </w:instrText>
            </w:r>
            <w:r w:rsidR="00A5006E">
              <w:rPr>
                <w:noProof/>
                <w:webHidden/>
              </w:rPr>
            </w:r>
            <w:r w:rsidR="00A5006E">
              <w:rPr>
                <w:noProof/>
                <w:webHidden/>
              </w:rPr>
              <w:fldChar w:fldCharType="separate"/>
            </w:r>
            <w:r w:rsidR="00A5006E">
              <w:rPr>
                <w:noProof/>
                <w:webHidden/>
              </w:rPr>
              <w:t>7</w:t>
            </w:r>
            <w:r w:rsidR="00A5006E">
              <w:rPr>
                <w:noProof/>
                <w:webHidden/>
              </w:rPr>
              <w:fldChar w:fldCharType="end"/>
            </w:r>
          </w:hyperlink>
        </w:p>
        <w:p w14:paraId="25552A37" w14:textId="5D89B8E2" w:rsidR="00A5006E" w:rsidRDefault="00000000">
          <w:pPr>
            <w:pStyle w:val="TOC2"/>
            <w:tabs>
              <w:tab w:val="right" w:leader="dot" w:pos="9350"/>
            </w:tabs>
            <w:rPr>
              <w:rFonts w:eastAsiaTheme="minorEastAsia" w:cstheme="minorBidi"/>
              <w:smallCaps w:val="0"/>
              <w:noProof/>
              <w:sz w:val="22"/>
              <w:szCs w:val="22"/>
              <w:lang w:eastAsia="ja-JP"/>
            </w:rPr>
          </w:pPr>
          <w:hyperlink w:anchor="_Toc525070609" w:history="1">
            <w:r w:rsidR="00A5006E" w:rsidRPr="00097478">
              <w:rPr>
                <w:rStyle w:val="Hyperlink"/>
                <w:noProof/>
              </w:rPr>
              <w:t>Memory</w:t>
            </w:r>
            <w:r w:rsidR="00A5006E">
              <w:rPr>
                <w:noProof/>
                <w:webHidden/>
              </w:rPr>
              <w:tab/>
            </w:r>
            <w:r w:rsidR="00A5006E">
              <w:rPr>
                <w:noProof/>
                <w:webHidden/>
              </w:rPr>
              <w:fldChar w:fldCharType="begin"/>
            </w:r>
            <w:r w:rsidR="00A5006E">
              <w:rPr>
                <w:noProof/>
                <w:webHidden/>
              </w:rPr>
              <w:instrText xml:space="preserve"> PAGEREF _Toc525070609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4F413AE0" w14:textId="58C98DB0" w:rsidR="00A5006E" w:rsidRDefault="00000000">
          <w:pPr>
            <w:pStyle w:val="TOC3"/>
            <w:tabs>
              <w:tab w:val="right" w:leader="dot" w:pos="9350"/>
            </w:tabs>
            <w:rPr>
              <w:rFonts w:eastAsiaTheme="minorEastAsia" w:cstheme="minorBidi"/>
              <w:i w:val="0"/>
              <w:iCs w:val="0"/>
              <w:noProof/>
              <w:sz w:val="22"/>
              <w:szCs w:val="22"/>
              <w:lang w:eastAsia="ja-JP"/>
            </w:rPr>
          </w:pPr>
          <w:hyperlink w:anchor="_Toc525070610" w:history="1">
            <w:r w:rsidR="00A5006E" w:rsidRPr="00097478">
              <w:rPr>
                <w:rStyle w:val="Hyperlink"/>
                <w:noProof/>
              </w:rPr>
              <w:t>Cache</w:t>
            </w:r>
            <w:r w:rsidR="00A5006E">
              <w:rPr>
                <w:noProof/>
                <w:webHidden/>
              </w:rPr>
              <w:tab/>
            </w:r>
            <w:r w:rsidR="00A5006E">
              <w:rPr>
                <w:noProof/>
                <w:webHidden/>
              </w:rPr>
              <w:fldChar w:fldCharType="begin"/>
            </w:r>
            <w:r w:rsidR="00A5006E">
              <w:rPr>
                <w:noProof/>
                <w:webHidden/>
              </w:rPr>
              <w:instrText xml:space="preserve"> PAGEREF _Toc525070610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147C7460" w14:textId="417D9BC0" w:rsidR="00A5006E" w:rsidRDefault="00000000">
          <w:pPr>
            <w:pStyle w:val="TOC3"/>
            <w:tabs>
              <w:tab w:val="right" w:leader="dot" w:pos="9350"/>
            </w:tabs>
            <w:rPr>
              <w:rFonts w:eastAsiaTheme="minorEastAsia" w:cstheme="minorBidi"/>
              <w:i w:val="0"/>
              <w:iCs w:val="0"/>
              <w:noProof/>
              <w:sz w:val="22"/>
              <w:szCs w:val="22"/>
              <w:lang w:eastAsia="ja-JP"/>
            </w:rPr>
          </w:pPr>
          <w:hyperlink w:anchor="_Toc525070611" w:history="1">
            <w:r w:rsidR="00A5006E" w:rsidRPr="00097478">
              <w:rPr>
                <w:rStyle w:val="Hyperlink"/>
                <w:noProof/>
              </w:rPr>
              <w:t>Main memory</w:t>
            </w:r>
            <w:r w:rsidR="00A5006E">
              <w:rPr>
                <w:noProof/>
                <w:webHidden/>
              </w:rPr>
              <w:tab/>
            </w:r>
            <w:r w:rsidR="00A5006E">
              <w:rPr>
                <w:noProof/>
                <w:webHidden/>
              </w:rPr>
              <w:fldChar w:fldCharType="begin"/>
            </w:r>
            <w:r w:rsidR="00A5006E">
              <w:rPr>
                <w:noProof/>
                <w:webHidden/>
              </w:rPr>
              <w:instrText xml:space="preserve"> PAGEREF _Toc525070611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058947EB" w14:textId="2C04B8D9" w:rsidR="00A5006E" w:rsidRDefault="00000000">
          <w:pPr>
            <w:pStyle w:val="TOC3"/>
            <w:tabs>
              <w:tab w:val="right" w:leader="dot" w:pos="9350"/>
            </w:tabs>
            <w:rPr>
              <w:rFonts w:eastAsiaTheme="minorEastAsia" w:cstheme="minorBidi"/>
              <w:i w:val="0"/>
              <w:iCs w:val="0"/>
              <w:noProof/>
              <w:sz w:val="22"/>
              <w:szCs w:val="22"/>
              <w:lang w:eastAsia="ja-JP"/>
            </w:rPr>
          </w:pPr>
          <w:hyperlink w:anchor="_Toc525070612" w:history="1">
            <w:r w:rsidR="00A5006E" w:rsidRPr="00097478">
              <w:rPr>
                <w:rStyle w:val="Hyperlink"/>
                <w:noProof/>
              </w:rPr>
              <w:t>Secondary memory</w:t>
            </w:r>
            <w:r w:rsidR="00A5006E">
              <w:rPr>
                <w:noProof/>
                <w:webHidden/>
              </w:rPr>
              <w:tab/>
            </w:r>
            <w:r w:rsidR="00A5006E">
              <w:rPr>
                <w:noProof/>
                <w:webHidden/>
              </w:rPr>
              <w:fldChar w:fldCharType="begin"/>
            </w:r>
            <w:r w:rsidR="00A5006E">
              <w:rPr>
                <w:noProof/>
                <w:webHidden/>
              </w:rPr>
              <w:instrText xml:space="preserve"> PAGEREF _Toc525070612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7E98A8F5" w14:textId="6DAA3C8F" w:rsidR="00A5006E" w:rsidRDefault="00000000">
          <w:pPr>
            <w:pStyle w:val="TOC2"/>
            <w:tabs>
              <w:tab w:val="right" w:leader="dot" w:pos="9350"/>
            </w:tabs>
            <w:rPr>
              <w:rFonts w:eastAsiaTheme="minorEastAsia" w:cstheme="minorBidi"/>
              <w:smallCaps w:val="0"/>
              <w:noProof/>
              <w:sz w:val="22"/>
              <w:szCs w:val="22"/>
              <w:lang w:eastAsia="ja-JP"/>
            </w:rPr>
          </w:pPr>
          <w:hyperlink w:anchor="_Toc525070613" w:history="1">
            <w:r w:rsidR="00A5006E" w:rsidRPr="00097478">
              <w:rPr>
                <w:rStyle w:val="Hyperlink"/>
                <w:noProof/>
              </w:rPr>
              <w:t>Storage</w:t>
            </w:r>
            <w:r w:rsidR="00A5006E">
              <w:rPr>
                <w:noProof/>
                <w:webHidden/>
              </w:rPr>
              <w:tab/>
            </w:r>
            <w:r w:rsidR="00A5006E">
              <w:rPr>
                <w:noProof/>
                <w:webHidden/>
              </w:rPr>
              <w:fldChar w:fldCharType="begin"/>
            </w:r>
            <w:r w:rsidR="00A5006E">
              <w:rPr>
                <w:noProof/>
                <w:webHidden/>
              </w:rPr>
              <w:instrText xml:space="preserve"> PAGEREF _Toc525070613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4196ADC0" w14:textId="730014F7" w:rsidR="00A5006E" w:rsidRDefault="00000000">
          <w:pPr>
            <w:pStyle w:val="TOC3"/>
            <w:tabs>
              <w:tab w:val="right" w:leader="dot" w:pos="9350"/>
            </w:tabs>
            <w:rPr>
              <w:rFonts w:eastAsiaTheme="minorEastAsia" w:cstheme="minorBidi"/>
              <w:i w:val="0"/>
              <w:iCs w:val="0"/>
              <w:noProof/>
              <w:sz w:val="22"/>
              <w:szCs w:val="22"/>
              <w:lang w:eastAsia="ja-JP"/>
            </w:rPr>
          </w:pPr>
          <w:hyperlink w:anchor="_Toc525070614" w:history="1">
            <w:r w:rsidR="00A5006E" w:rsidRPr="00097478">
              <w:rPr>
                <w:rStyle w:val="Hyperlink"/>
                <w:noProof/>
              </w:rPr>
              <w:t>Storage mediums</w:t>
            </w:r>
            <w:r w:rsidR="00A5006E">
              <w:rPr>
                <w:noProof/>
                <w:webHidden/>
              </w:rPr>
              <w:tab/>
            </w:r>
            <w:r w:rsidR="00A5006E">
              <w:rPr>
                <w:noProof/>
                <w:webHidden/>
              </w:rPr>
              <w:fldChar w:fldCharType="begin"/>
            </w:r>
            <w:r w:rsidR="00A5006E">
              <w:rPr>
                <w:noProof/>
                <w:webHidden/>
              </w:rPr>
              <w:instrText xml:space="preserve"> PAGEREF _Toc525070614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4C946435" w14:textId="2A01E2C0" w:rsidR="00A5006E" w:rsidRDefault="00000000">
          <w:pPr>
            <w:pStyle w:val="TOC3"/>
            <w:tabs>
              <w:tab w:val="right" w:leader="dot" w:pos="9350"/>
            </w:tabs>
            <w:rPr>
              <w:rFonts w:eastAsiaTheme="minorEastAsia" w:cstheme="minorBidi"/>
              <w:i w:val="0"/>
              <w:iCs w:val="0"/>
              <w:noProof/>
              <w:sz w:val="22"/>
              <w:szCs w:val="22"/>
              <w:lang w:eastAsia="ja-JP"/>
            </w:rPr>
          </w:pPr>
          <w:hyperlink w:anchor="_Toc525070615" w:history="1">
            <w:r w:rsidR="00A5006E" w:rsidRPr="00097478">
              <w:rPr>
                <w:rStyle w:val="Hyperlink"/>
                <w:noProof/>
              </w:rPr>
              <w:t>SSD’s</w:t>
            </w:r>
            <w:r w:rsidR="00A5006E">
              <w:rPr>
                <w:noProof/>
                <w:webHidden/>
              </w:rPr>
              <w:tab/>
            </w:r>
            <w:r w:rsidR="00A5006E">
              <w:rPr>
                <w:noProof/>
                <w:webHidden/>
              </w:rPr>
              <w:fldChar w:fldCharType="begin"/>
            </w:r>
            <w:r w:rsidR="00A5006E">
              <w:rPr>
                <w:noProof/>
                <w:webHidden/>
              </w:rPr>
              <w:instrText xml:space="preserve"> PAGEREF _Toc525070615 \h </w:instrText>
            </w:r>
            <w:r w:rsidR="00A5006E">
              <w:rPr>
                <w:noProof/>
                <w:webHidden/>
              </w:rPr>
            </w:r>
            <w:r w:rsidR="00A5006E">
              <w:rPr>
                <w:noProof/>
                <w:webHidden/>
              </w:rPr>
              <w:fldChar w:fldCharType="separate"/>
            </w:r>
            <w:r w:rsidR="00A5006E">
              <w:rPr>
                <w:noProof/>
                <w:webHidden/>
              </w:rPr>
              <w:t>8</w:t>
            </w:r>
            <w:r w:rsidR="00A5006E">
              <w:rPr>
                <w:noProof/>
                <w:webHidden/>
              </w:rPr>
              <w:fldChar w:fldCharType="end"/>
            </w:r>
          </w:hyperlink>
        </w:p>
        <w:p w14:paraId="73D52DB3" w14:textId="209F5131"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616" w:history="1">
            <w:r w:rsidR="00A5006E" w:rsidRPr="00097478">
              <w:rPr>
                <w:rStyle w:val="Hyperlink"/>
                <w:noProof/>
              </w:rPr>
              <w:t>Assembly Language Programming</w:t>
            </w:r>
            <w:r w:rsidR="00A5006E">
              <w:rPr>
                <w:noProof/>
                <w:webHidden/>
              </w:rPr>
              <w:tab/>
            </w:r>
            <w:r w:rsidR="00A5006E">
              <w:rPr>
                <w:noProof/>
                <w:webHidden/>
              </w:rPr>
              <w:fldChar w:fldCharType="begin"/>
            </w:r>
            <w:r w:rsidR="00A5006E">
              <w:rPr>
                <w:noProof/>
                <w:webHidden/>
              </w:rPr>
              <w:instrText xml:space="preserve"> PAGEREF _Toc525070616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5447342C" w14:textId="3EC76BE4" w:rsidR="00A5006E" w:rsidRDefault="00000000">
          <w:pPr>
            <w:pStyle w:val="TOC2"/>
            <w:tabs>
              <w:tab w:val="right" w:leader="dot" w:pos="9350"/>
            </w:tabs>
            <w:rPr>
              <w:rFonts w:eastAsiaTheme="minorEastAsia" w:cstheme="minorBidi"/>
              <w:smallCaps w:val="0"/>
              <w:noProof/>
              <w:sz w:val="22"/>
              <w:szCs w:val="22"/>
              <w:lang w:eastAsia="ja-JP"/>
            </w:rPr>
          </w:pPr>
          <w:hyperlink w:anchor="_Toc525070617" w:history="1">
            <w:r w:rsidR="00A5006E" w:rsidRPr="00097478">
              <w:rPr>
                <w:rStyle w:val="Hyperlink"/>
                <w:noProof/>
              </w:rPr>
              <w:t>Compilation process</w:t>
            </w:r>
            <w:r w:rsidR="00A5006E">
              <w:rPr>
                <w:noProof/>
                <w:webHidden/>
              </w:rPr>
              <w:tab/>
            </w:r>
            <w:r w:rsidR="00A5006E">
              <w:rPr>
                <w:noProof/>
                <w:webHidden/>
              </w:rPr>
              <w:fldChar w:fldCharType="begin"/>
            </w:r>
            <w:r w:rsidR="00A5006E">
              <w:rPr>
                <w:noProof/>
                <w:webHidden/>
              </w:rPr>
              <w:instrText xml:space="preserve"> PAGEREF _Toc525070617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4AA95779" w14:textId="73278C21" w:rsidR="00A5006E" w:rsidRDefault="00000000">
          <w:pPr>
            <w:pStyle w:val="TOC3"/>
            <w:tabs>
              <w:tab w:val="right" w:leader="dot" w:pos="9350"/>
            </w:tabs>
            <w:rPr>
              <w:rFonts w:eastAsiaTheme="minorEastAsia" w:cstheme="minorBidi"/>
              <w:i w:val="0"/>
              <w:iCs w:val="0"/>
              <w:noProof/>
              <w:sz w:val="22"/>
              <w:szCs w:val="22"/>
              <w:lang w:eastAsia="ja-JP"/>
            </w:rPr>
          </w:pPr>
          <w:hyperlink w:anchor="_Toc525070618" w:history="1">
            <w:r w:rsidR="00A5006E" w:rsidRPr="00097478">
              <w:rPr>
                <w:rStyle w:val="Hyperlink"/>
                <w:noProof/>
              </w:rPr>
              <w:t>Pre-Processing:</w:t>
            </w:r>
            <w:r w:rsidR="00A5006E">
              <w:rPr>
                <w:noProof/>
                <w:webHidden/>
              </w:rPr>
              <w:tab/>
            </w:r>
            <w:r w:rsidR="00A5006E">
              <w:rPr>
                <w:noProof/>
                <w:webHidden/>
              </w:rPr>
              <w:fldChar w:fldCharType="begin"/>
            </w:r>
            <w:r w:rsidR="00A5006E">
              <w:rPr>
                <w:noProof/>
                <w:webHidden/>
              </w:rPr>
              <w:instrText xml:space="preserve"> PAGEREF _Toc525070618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5D8D8E7A" w14:textId="57A5E3D3" w:rsidR="00A5006E" w:rsidRDefault="00000000">
          <w:pPr>
            <w:pStyle w:val="TOC3"/>
            <w:tabs>
              <w:tab w:val="right" w:leader="dot" w:pos="9350"/>
            </w:tabs>
            <w:rPr>
              <w:rFonts w:eastAsiaTheme="minorEastAsia" w:cstheme="minorBidi"/>
              <w:i w:val="0"/>
              <w:iCs w:val="0"/>
              <w:noProof/>
              <w:sz w:val="22"/>
              <w:szCs w:val="22"/>
              <w:lang w:eastAsia="ja-JP"/>
            </w:rPr>
          </w:pPr>
          <w:hyperlink w:anchor="_Toc525070619" w:history="1">
            <w:r w:rsidR="00A5006E" w:rsidRPr="00097478">
              <w:rPr>
                <w:rStyle w:val="Hyperlink"/>
                <w:noProof/>
              </w:rPr>
              <w:t>Compiling:</w:t>
            </w:r>
            <w:r w:rsidR="00A5006E">
              <w:rPr>
                <w:noProof/>
                <w:webHidden/>
              </w:rPr>
              <w:tab/>
            </w:r>
            <w:r w:rsidR="00A5006E">
              <w:rPr>
                <w:noProof/>
                <w:webHidden/>
              </w:rPr>
              <w:fldChar w:fldCharType="begin"/>
            </w:r>
            <w:r w:rsidR="00A5006E">
              <w:rPr>
                <w:noProof/>
                <w:webHidden/>
              </w:rPr>
              <w:instrText xml:space="preserve"> PAGEREF _Toc525070619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1A9FD024" w14:textId="0706CCDA" w:rsidR="00A5006E" w:rsidRDefault="00000000">
          <w:pPr>
            <w:pStyle w:val="TOC3"/>
            <w:tabs>
              <w:tab w:val="right" w:leader="dot" w:pos="9350"/>
            </w:tabs>
            <w:rPr>
              <w:rFonts w:eastAsiaTheme="minorEastAsia" w:cstheme="minorBidi"/>
              <w:i w:val="0"/>
              <w:iCs w:val="0"/>
              <w:noProof/>
              <w:sz w:val="22"/>
              <w:szCs w:val="22"/>
              <w:lang w:eastAsia="ja-JP"/>
            </w:rPr>
          </w:pPr>
          <w:hyperlink w:anchor="_Toc525070620" w:history="1">
            <w:r w:rsidR="00A5006E" w:rsidRPr="00097478">
              <w:rPr>
                <w:rStyle w:val="Hyperlink"/>
                <w:noProof/>
              </w:rPr>
              <w:t>Assembly:</w:t>
            </w:r>
            <w:r w:rsidR="00A5006E">
              <w:rPr>
                <w:noProof/>
                <w:webHidden/>
              </w:rPr>
              <w:tab/>
            </w:r>
            <w:r w:rsidR="00A5006E">
              <w:rPr>
                <w:noProof/>
                <w:webHidden/>
              </w:rPr>
              <w:fldChar w:fldCharType="begin"/>
            </w:r>
            <w:r w:rsidR="00A5006E">
              <w:rPr>
                <w:noProof/>
                <w:webHidden/>
              </w:rPr>
              <w:instrText xml:space="preserve"> PAGEREF _Toc525070620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0000A530" w14:textId="33A7D9C3" w:rsidR="00A5006E" w:rsidRDefault="00000000">
          <w:pPr>
            <w:pStyle w:val="TOC3"/>
            <w:tabs>
              <w:tab w:val="right" w:leader="dot" w:pos="9350"/>
            </w:tabs>
            <w:rPr>
              <w:rFonts w:eastAsiaTheme="minorEastAsia" w:cstheme="minorBidi"/>
              <w:i w:val="0"/>
              <w:iCs w:val="0"/>
              <w:noProof/>
              <w:sz w:val="22"/>
              <w:szCs w:val="22"/>
              <w:lang w:eastAsia="ja-JP"/>
            </w:rPr>
          </w:pPr>
          <w:hyperlink w:anchor="_Toc525070621" w:history="1">
            <w:r w:rsidR="00A5006E" w:rsidRPr="00097478">
              <w:rPr>
                <w:rStyle w:val="Hyperlink"/>
                <w:noProof/>
              </w:rPr>
              <w:t>Linking:</w:t>
            </w:r>
            <w:r w:rsidR="00A5006E">
              <w:rPr>
                <w:noProof/>
                <w:webHidden/>
              </w:rPr>
              <w:tab/>
            </w:r>
            <w:r w:rsidR="00A5006E">
              <w:rPr>
                <w:noProof/>
                <w:webHidden/>
              </w:rPr>
              <w:fldChar w:fldCharType="begin"/>
            </w:r>
            <w:r w:rsidR="00A5006E">
              <w:rPr>
                <w:noProof/>
                <w:webHidden/>
              </w:rPr>
              <w:instrText xml:space="preserve"> PAGEREF _Toc525070621 \h </w:instrText>
            </w:r>
            <w:r w:rsidR="00A5006E">
              <w:rPr>
                <w:noProof/>
                <w:webHidden/>
              </w:rPr>
            </w:r>
            <w:r w:rsidR="00A5006E">
              <w:rPr>
                <w:noProof/>
                <w:webHidden/>
              </w:rPr>
              <w:fldChar w:fldCharType="separate"/>
            </w:r>
            <w:r w:rsidR="00A5006E">
              <w:rPr>
                <w:noProof/>
                <w:webHidden/>
              </w:rPr>
              <w:t>9</w:t>
            </w:r>
            <w:r w:rsidR="00A5006E">
              <w:rPr>
                <w:noProof/>
                <w:webHidden/>
              </w:rPr>
              <w:fldChar w:fldCharType="end"/>
            </w:r>
          </w:hyperlink>
        </w:p>
        <w:p w14:paraId="33CDC714" w14:textId="447BDDF6"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622" w:history="1">
            <w:r w:rsidR="00A5006E" w:rsidRPr="00097478">
              <w:rPr>
                <w:rStyle w:val="Hyperlink"/>
                <w:noProof/>
              </w:rPr>
              <w:t>Input / Output Organization</w:t>
            </w:r>
            <w:r w:rsidR="00A5006E">
              <w:rPr>
                <w:noProof/>
                <w:webHidden/>
              </w:rPr>
              <w:tab/>
            </w:r>
            <w:r w:rsidR="00A5006E">
              <w:rPr>
                <w:noProof/>
                <w:webHidden/>
              </w:rPr>
              <w:fldChar w:fldCharType="begin"/>
            </w:r>
            <w:r w:rsidR="00A5006E">
              <w:rPr>
                <w:noProof/>
                <w:webHidden/>
              </w:rPr>
              <w:instrText xml:space="preserve"> PAGEREF _Toc525070622 \h </w:instrText>
            </w:r>
            <w:r w:rsidR="00A5006E">
              <w:rPr>
                <w:noProof/>
                <w:webHidden/>
              </w:rPr>
            </w:r>
            <w:r w:rsidR="00A5006E">
              <w:rPr>
                <w:noProof/>
                <w:webHidden/>
              </w:rPr>
              <w:fldChar w:fldCharType="separate"/>
            </w:r>
            <w:r w:rsidR="00A5006E">
              <w:rPr>
                <w:noProof/>
                <w:webHidden/>
              </w:rPr>
              <w:t>11</w:t>
            </w:r>
            <w:r w:rsidR="00A5006E">
              <w:rPr>
                <w:noProof/>
                <w:webHidden/>
              </w:rPr>
              <w:fldChar w:fldCharType="end"/>
            </w:r>
          </w:hyperlink>
        </w:p>
        <w:p w14:paraId="785B1D49" w14:textId="4997D5C3"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623" w:history="1">
            <w:r w:rsidR="00A5006E" w:rsidRPr="00097478">
              <w:rPr>
                <w:rStyle w:val="Hyperlink"/>
                <w:noProof/>
              </w:rPr>
              <w:t>Summary and Final Recommendation</w:t>
            </w:r>
            <w:r w:rsidR="00A5006E">
              <w:rPr>
                <w:noProof/>
                <w:webHidden/>
              </w:rPr>
              <w:tab/>
            </w:r>
            <w:r w:rsidR="00A5006E">
              <w:rPr>
                <w:noProof/>
                <w:webHidden/>
              </w:rPr>
              <w:fldChar w:fldCharType="begin"/>
            </w:r>
            <w:r w:rsidR="00A5006E">
              <w:rPr>
                <w:noProof/>
                <w:webHidden/>
              </w:rPr>
              <w:instrText xml:space="preserve"> PAGEREF _Toc525070623 \h </w:instrText>
            </w:r>
            <w:r w:rsidR="00A5006E">
              <w:rPr>
                <w:noProof/>
                <w:webHidden/>
              </w:rPr>
            </w:r>
            <w:r w:rsidR="00A5006E">
              <w:rPr>
                <w:noProof/>
                <w:webHidden/>
              </w:rPr>
              <w:fldChar w:fldCharType="separate"/>
            </w:r>
            <w:r w:rsidR="00A5006E">
              <w:rPr>
                <w:noProof/>
                <w:webHidden/>
              </w:rPr>
              <w:t>12</w:t>
            </w:r>
            <w:r w:rsidR="00A5006E">
              <w:rPr>
                <w:noProof/>
                <w:webHidden/>
              </w:rPr>
              <w:fldChar w:fldCharType="end"/>
            </w:r>
          </w:hyperlink>
        </w:p>
        <w:p w14:paraId="5A7F6B09" w14:textId="53580A80" w:rsidR="00A5006E" w:rsidRDefault="00000000">
          <w:pPr>
            <w:pStyle w:val="TOC1"/>
            <w:tabs>
              <w:tab w:val="right" w:leader="dot" w:pos="9350"/>
            </w:tabs>
            <w:rPr>
              <w:rFonts w:eastAsiaTheme="minorEastAsia" w:cstheme="minorBidi"/>
              <w:b w:val="0"/>
              <w:bCs w:val="0"/>
              <w:caps w:val="0"/>
              <w:noProof/>
              <w:sz w:val="22"/>
              <w:szCs w:val="22"/>
              <w:lang w:eastAsia="ja-JP"/>
            </w:rPr>
          </w:pPr>
          <w:hyperlink w:anchor="_Toc525070624" w:history="1">
            <w:r w:rsidR="00A5006E" w:rsidRPr="00097478">
              <w:rPr>
                <w:rStyle w:val="Hyperlink"/>
                <w:noProof/>
              </w:rPr>
              <w:t>Resources</w:t>
            </w:r>
            <w:r w:rsidR="00A5006E">
              <w:rPr>
                <w:noProof/>
                <w:webHidden/>
              </w:rPr>
              <w:tab/>
            </w:r>
            <w:r w:rsidR="00A5006E">
              <w:rPr>
                <w:noProof/>
                <w:webHidden/>
              </w:rPr>
              <w:fldChar w:fldCharType="begin"/>
            </w:r>
            <w:r w:rsidR="00A5006E">
              <w:rPr>
                <w:noProof/>
                <w:webHidden/>
              </w:rPr>
              <w:instrText xml:space="preserve"> PAGEREF _Toc525070624 \h </w:instrText>
            </w:r>
            <w:r w:rsidR="00A5006E">
              <w:rPr>
                <w:noProof/>
                <w:webHidden/>
              </w:rPr>
            </w:r>
            <w:r w:rsidR="00A5006E">
              <w:rPr>
                <w:noProof/>
                <w:webHidden/>
              </w:rPr>
              <w:fldChar w:fldCharType="separate"/>
            </w:r>
            <w:r w:rsidR="00A5006E">
              <w:rPr>
                <w:noProof/>
                <w:webHidden/>
              </w:rPr>
              <w:t>13</w:t>
            </w:r>
            <w:r w:rsidR="00A5006E">
              <w:rPr>
                <w:noProof/>
                <w:webHidden/>
              </w:rPr>
              <w:fldChar w:fldCharType="end"/>
            </w:r>
          </w:hyperlink>
        </w:p>
        <w:p w14:paraId="13CA6F0E" w14:textId="45AF4419" w:rsidR="009760CE" w:rsidRDefault="009760CE">
          <w:r>
            <w:rPr>
              <w:b/>
              <w:bCs/>
              <w:noProof/>
            </w:rPr>
            <w:fldChar w:fldCharType="end"/>
          </w:r>
        </w:p>
      </w:sdtContent>
    </w:sdt>
    <w:p w14:paraId="6B27C691" w14:textId="410E191D" w:rsidR="009760CE" w:rsidRPr="009760CE" w:rsidRDefault="009760CE" w:rsidP="009760CE">
      <w:pPr>
        <w:ind w:firstLine="0"/>
      </w:pPr>
    </w:p>
    <w:p w14:paraId="6EF8356E" w14:textId="0709D6EA" w:rsidR="00861461" w:rsidRDefault="00861461" w:rsidP="005A78CE"/>
    <w:p w14:paraId="36067322" w14:textId="50448FC2" w:rsidR="008C4DDF" w:rsidRPr="009D5CD2" w:rsidRDefault="008C4DDF" w:rsidP="008C4DDF">
      <w:pPr>
        <w:ind w:firstLine="0"/>
        <w:rPr>
          <w:color w:val="FF0000"/>
        </w:rPr>
      </w:pPr>
      <w:r w:rsidRPr="009D5CD2">
        <w:rPr>
          <w:color w:val="FF0000"/>
        </w:rPr>
        <w:t xml:space="preserve"> </w:t>
      </w:r>
    </w:p>
    <w:p w14:paraId="36067324" w14:textId="0AECE629" w:rsidR="00C202B0" w:rsidRPr="009D5CD2" w:rsidRDefault="00C202B0" w:rsidP="00642C34">
      <w:pPr>
        <w:ind w:firstLine="0"/>
        <w:rPr>
          <w:color w:val="FF0000"/>
        </w:rPr>
      </w:pPr>
      <w:r w:rsidRPr="009D5CD2">
        <w:rPr>
          <w:color w:val="FF0000"/>
        </w:rPr>
        <w:br w:type="page"/>
      </w:r>
    </w:p>
    <w:p w14:paraId="36067325" w14:textId="1CD743B6" w:rsidR="002F4E1F" w:rsidRDefault="00640F0C" w:rsidP="00642C34">
      <w:pPr>
        <w:ind w:firstLine="0"/>
        <w:jc w:val="center"/>
      </w:pPr>
      <w:r>
        <w:lastRenderedPageBreak/>
        <w:t>Computer Architecture Research Paper</w:t>
      </w:r>
    </w:p>
    <w:p w14:paraId="5891B3CA" w14:textId="5D96B62B" w:rsidR="00640F0C" w:rsidRDefault="00640F0C" w:rsidP="009760CE">
      <w:pPr>
        <w:pStyle w:val="Heading1"/>
        <w:ind w:firstLine="0"/>
      </w:pPr>
      <w:bookmarkStart w:id="0" w:name="_Toc522614368"/>
      <w:bookmarkStart w:id="1" w:name="_Toc522617222"/>
      <w:bookmarkStart w:id="2" w:name="_Toc522617250"/>
      <w:bookmarkStart w:id="3" w:name="_Toc522617704"/>
      <w:bookmarkStart w:id="4" w:name="_Toc525070592"/>
      <w:r>
        <w:t>Business Organizational Background</w:t>
      </w:r>
      <w:bookmarkEnd w:id="0"/>
      <w:bookmarkEnd w:id="1"/>
      <w:bookmarkEnd w:id="2"/>
      <w:bookmarkEnd w:id="3"/>
      <w:bookmarkEnd w:id="4"/>
    </w:p>
    <w:p w14:paraId="79D77C6A" w14:textId="2864C07F" w:rsidR="005A78CE" w:rsidRDefault="009760CE" w:rsidP="009760CE">
      <w:pPr>
        <w:pStyle w:val="Heading2"/>
      </w:pPr>
      <w:bookmarkStart w:id="5" w:name="_Toc525070593"/>
      <w:r>
        <w:t>Spice of Life.</w:t>
      </w:r>
      <w:bookmarkEnd w:id="5"/>
    </w:p>
    <w:p w14:paraId="3C398D85" w14:textId="7899342D" w:rsidR="009760CE" w:rsidRDefault="009760CE" w:rsidP="009760CE">
      <w:r>
        <w:t>Spice of life is an active coffee shop operating in the middle of the city that posts local artists work as decoration</w:t>
      </w:r>
      <w:r w:rsidR="00BA6259">
        <w:t>.  Spice of life also posts prints available both instore and online for purchase.</w:t>
      </w:r>
    </w:p>
    <w:p w14:paraId="28739464" w14:textId="4BD8522D" w:rsidR="00BA6259" w:rsidRDefault="00BA6259" w:rsidP="00BA6259">
      <w:pPr>
        <w:pStyle w:val="Heading3"/>
      </w:pPr>
      <w:bookmarkStart w:id="6" w:name="_Toc525070594"/>
      <w:r>
        <w:t>Business model</w:t>
      </w:r>
      <w:bookmarkEnd w:id="6"/>
    </w:p>
    <w:p w14:paraId="197CD9DB" w14:textId="49AA53CF" w:rsidR="00BA6259" w:rsidRDefault="00BA6259" w:rsidP="00BA6259">
      <w:r>
        <w:t xml:space="preserve">Currently </w:t>
      </w:r>
      <w:r w:rsidR="008F05A9">
        <w:t>operating in one location inside Seattle, Washington.</w:t>
      </w:r>
    </w:p>
    <w:p w14:paraId="6C1BCF22" w14:textId="77A8E1CC" w:rsidR="00BA6259" w:rsidRDefault="00BA6259" w:rsidP="00BA6259">
      <w:r>
        <w:t>Spice of life has 6 employees: 1 manager, 1 assistant manager, 2 baristas, 1 sales associate, and 1 talent acquisition.</w:t>
      </w:r>
    </w:p>
    <w:p w14:paraId="24EB5A07" w14:textId="4F4001A5" w:rsidR="00BA6259" w:rsidRPr="00BA6259" w:rsidRDefault="00BA6259" w:rsidP="00BA6259">
      <w:r>
        <w:t>Has local WIFI, 2 registers with iPad ordering for POS, iPad</w:t>
      </w:r>
      <w:r w:rsidR="000D7D46">
        <w:t xml:space="preserve"> for sales of artist works, desktop for postings and online orders.</w:t>
      </w:r>
    </w:p>
    <w:p w14:paraId="3606732D" w14:textId="77777777" w:rsidR="00E318E8" w:rsidRDefault="00E318E8" w:rsidP="00642C34">
      <w:pPr>
        <w:ind w:firstLine="0"/>
      </w:pPr>
    </w:p>
    <w:p w14:paraId="3606732E" w14:textId="77777777" w:rsidR="00956B6C" w:rsidRDefault="00956B6C" w:rsidP="00642C34">
      <w:pPr>
        <w:ind w:firstLine="0"/>
      </w:pPr>
      <w:r>
        <w:br w:type="page"/>
      </w:r>
    </w:p>
    <w:p w14:paraId="36067334" w14:textId="22CD3858" w:rsidR="00FF545D" w:rsidRDefault="00116967" w:rsidP="009760CE">
      <w:pPr>
        <w:pStyle w:val="Heading1"/>
        <w:ind w:firstLine="0"/>
      </w:pPr>
      <w:bookmarkStart w:id="7" w:name="_Toc525070595"/>
      <w:bookmarkStart w:id="8" w:name="_Hlk522617697"/>
      <w:r>
        <w:lastRenderedPageBreak/>
        <w:t>Modern Computer Organizations and Design</w:t>
      </w:r>
      <w:bookmarkEnd w:id="7"/>
    </w:p>
    <w:p w14:paraId="35F73B85" w14:textId="37BFEC73" w:rsidR="00116967" w:rsidRDefault="0041160A" w:rsidP="0041160A">
      <w:pPr>
        <w:pStyle w:val="Heading2"/>
      </w:pPr>
      <w:bookmarkStart w:id="9" w:name="_Toc525070596"/>
      <w:bookmarkEnd w:id="8"/>
      <w:r>
        <w:t>Front end devices</w:t>
      </w:r>
      <w:bookmarkEnd w:id="9"/>
    </w:p>
    <w:p w14:paraId="58DEBF2F" w14:textId="40FC90F3" w:rsidR="0041160A" w:rsidRDefault="00460909" w:rsidP="0041160A">
      <w:r>
        <w:t xml:space="preserve">2 </w:t>
      </w:r>
      <w:r w:rsidR="003B2D3F">
        <w:t>cash drawer registers connected to iPad with PoS software and card readers for sales.</w:t>
      </w:r>
    </w:p>
    <w:p w14:paraId="30641A5C" w14:textId="3B1386AD" w:rsidR="003B2D3F" w:rsidRPr="0041160A" w:rsidRDefault="003B2D3F" w:rsidP="0041160A">
      <w:r>
        <w:t>Mobile iPad with POS software for artist sales.</w:t>
      </w:r>
    </w:p>
    <w:p w14:paraId="3E29CD46" w14:textId="266D134A" w:rsidR="00116967" w:rsidRDefault="003B2D3F" w:rsidP="003B2D3F">
      <w:pPr>
        <w:pStyle w:val="Heading2"/>
      </w:pPr>
      <w:bookmarkStart w:id="10" w:name="_Toc525070597"/>
      <w:r>
        <w:t>Back end devices</w:t>
      </w:r>
      <w:bookmarkEnd w:id="10"/>
    </w:p>
    <w:p w14:paraId="4189B58E" w14:textId="3408A619" w:rsidR="003B2D3F" w:rsidRDefault="003B2D3F" w:rsidP="003B2D3F">
      <w:r>
        <w:t>WIFI router</w:t>
      </w:r>
    </w:p>
    <w:p w14:paraId="4AD8EDAA" w14:textId="5A3B3AEA" w:rsidR="003B2D3F" w:rsidRPr="003B2D3F" w:rsidRDefault="003B2D3F" w:rsidP="003B2D3F">
      <w:r>
        <w:t>Desktop computer running x64 operating system for timecards, inventory, and memos.</w:t>
      </w:r>
    </w:p>
    <w:p w14:paraId="05F78C24" w14:textId="04C7F874" w:rsidR="00116967" w:rsidRDefault="00116967" w:rsidP="00640F0C">
      <w:pPr>
        <w:ind w:firstLine="0"/>
        <w:rPr>
          <w:b/>
        </w:rPr>
      </w:pPr>
    </w:p>
    <w:p w14:paraId="06933689" w14:textId="589FE8AE" w:rsidR="00116967" w:rsidRDefault="00116967" w:rsidP="00640F0C">
      <w:pPr>
        <w:ind w:firstLine="0"/>
        <w:rPr>
          <w:b/>
        </w:rPr>
      </w:pPr>
    </w:p>
    <w:p w14:paraId="09AE3CEC" w14:textId="7C63D7D0" w:rsidR="00116967" w:rsidRDefault="00116967" w:rsidP="00640F0C">
      <w:pPr>
        <w:ind w:firstLine="0"/>
        <w:rPr>
          <w:b/>
        </w:rPr>
      </w:pPr>
    </w:p>
    <w:p w14:paraId="1D5B3B9A" w14:textId="500A524B" w:rsidR="00116967" w:rsidRDefault="00116967" w:rsidP="00640F0C">
      <w:pPr>
        <w:ind w:firstLine="0"/>
        <w:rPr>
          <w:b/>
        </w:rPr>
      </w:pPr>
    </w:p>
    <w:p w14:paraId="3703EECC" w14:textId="2CECE300" w:rsidR="00116967" w:rsidRDefault="00116967" w:rsidP="00640F0C">
      <w:pPr>
        <w:ind w:firstLine="0"/>
        <w:rPr>
          <w:b/>
        </w:rPr>
      </w:pPr>
    </w:p>
    <w:p w14:paraId="16CD3724" w14:textId="59C92623" w:rsidR="00116967" w:rsidRDefault="00116967" w:rsidP="00640F0C">
      <w:pPr>
        <w:ind w:firstLine="0"/>
        <w:rPr>
          <w:b/>
        </w:rPr>
      </w:pPr>
    </w:p>
    <w:p w14:paraId="14C8E030" w14:textId="794D523F" w:rsidR="00116967" w:rsidRDefault="00116967" w:rsidP="00640F0C">
      <w:pPr>
        <w:ind w:firstLine="0"/>
        <w:rPr>
          <w:b/>
        </w:rPr>
      </w:pPr>
    </w:p>
    <w:p w14:paraId="26593FA9" w14:textId="48EC0B23" w:rsidR="00116967" w:rsidRDefault="00116967" w:rsidP="00640F0C">
      <w:pPr>
        <w:ind w:firstLine="0"/>
        <w:rPr>
          <w:b/>
        </w:rPr>
      </w:pPr>
    </w:p>
    <w:p w14:paraId="22742844" w14:textId="5D39776B" w:rsidR="00116967" w:rsidRDefault="00116967" w:rsidP="00640F0C">
      <w:pPr>
        <w:ind w:firstLine="0"/>
        <w:rPr>
          <w:b/>
        </w:rPr>
      </w:pPr>
    </w:p>
    <w:p w14:paraId="00A71EFD" w14:textId="265C7E98" w:rsidR="00116967" w:rsidRDefault="00116967" w:rsidP="00640F0C">
      <w:pPr>
        <w:ind w:firstLine="0"/>
        <w:rPr>
          <w:b/>
        </w:rPr>
      </w:pPr>
    </w:p>
    <w:p w14:paraId="457146EA" w14:textId="25BA5F1B" w:rsidR="00116967" w:rsidRDefault="00116967" w:rsidP="00640F0C">
      <w:pPr>
        <w:ind w:firstLine="0"/>
        <w:rPr>
          <w:b/>
        </w:rPr>
      </w:pPr>
    </w:p>
    <w:p w14:paraId="79DF53BD" w14:textId="079C7E10" w:rsidR="00116967" w:rsidRDefault="00116967" w:rsidP="00640F0C">
      <w:pPr>
        <w:ind w:firstLine="0"/>
        <w:rPr>
          <w:b/>
        </w:rPr>
      </w:pPr>
    </w:p>
    <w:p w14:paraId="199CDDCB" w14:textId="31F56E24" w:rsidR="00116967" w:rsidRDefault="00116967" w:rsidP="00640F0C">
      <w:pPr>
        <w:ind w:firstLine="0"/>
        <w:rPr>
          <w:b/>
        </w:rPr>
      </w:pPr>
    </w:p>
    <w:p w14:paraId="2F8F3A2A" w14:textId="24B723FE" w:rsidR="00116967" w:rsidRDefault="00116967" w:rsidP="00640F0C">
      <w:pPr>
        <w:ind w:firstLine="0"/>
        <w:rPr>
          <w:b/>
        </w:rPr>
      </w:pPr>
    </w:p>
    <w:p w14:paraId="20EC8CBC" w14:textId="2DDFCA63" w:rsidR="00116967" w:rsidRDefault="00116967" w:rsidP="00640F0C">
      <w:pPr>
        <w:ind w:firstLine="0"/>
        <w:rPr>
          <w:b/>
        </w:rPr>
      </w:pPr>
    </w:p>
    <w:p w14:paraId="7D63F361" w14:textId="7E7CD203" w:rsidR="00116967" w:rsidRDefault="00116967" w:rsidP="00640F0C">
      <w:pPr>
        <w:ind w:firstLine="0"/>
        <w:rPr>
          <w:b/>
        </w:rPr>
      </w:pPr>
    </w:p>
    <w:p w14:paraId="1591AE02" w14:textId="10CD5261" w:rsidR="00116967" w:rsidRDefault="00116967" w:rsidP="00640F0C">
      <w:pPr>
        <w:ind w:firstLine="0"/>
        <w:rPr>
          <w:b/>
        </w:rPr>
      </w:pPr>
    </w:p>
    <w:p w14:paraId="2FDE09F0" w14:textId="74300697" w:rsidR="00116967" w:rsidRDefault="00116967" w:rsidP="00640F0C">
      <w:pPr>
        <w:ind w:firstLine="0"/>
        <w:rPr>
          <w:b/>
        </w:rPr>
      </w:pPr>
    </w:p>
    <w:p w14:paraId="7179B6DA" w14:textId="6568CDE4" w:rsidR="00116967" w:rsidRDefault="00116967" w:rsidP="00640F0C">
      <w:pPr>
        <w:ind w:firstLine="0"/>
        <w:rPr>
          <w:b/>
        </w:rPr>
      </w:pPr>
    </w:p>
    <w:p w14:paraId="00AF980C" w14:textId="6B68AD45" w:rsidR="00116967" w:rsidRDefault="00116967" w:rsidP="00640F0C">
      <w:pPr>
        <w:ind w:firstLine="0"/>
        <w:rPr>
          <w:b/>
        </w:rPr>
      </w:pPr>
    </w:p>
    <w:p w14:paraId="7CEF6224" w14:textId="729171B7" w:rsidR="00116967" w:rsidRDefault="00116967" w:rsidP="009760CE">
      <w:pPr>
        <w:pStyle w:val="Heading1"/>
        <w:ind w:firstLine="0"/>
      </w:pPr>
      <w:bookmarkStart w:id="11" w:name="_Toc525070598"/>
      <w:r>
        <w:t>Digital Logic Design</w:t>
      </w:r>
      <w:bookmarkEnd w:id="11"/>
    </w:p>
    <w:p w14:paraId="50C46EBE" w14:textId="661BCB61" w:rsidR="00116967" w:rsidRDefault="00B21CB8" w:rsidP="00B21CB8">
      <w:pPr>
        <w:pStyle w:val="Heading2"/>
      </w:pPr>
      <w:bookmarkStart w:id="12" w:name="_Toc525070599"/>
      <w:r>
        <w:t>Analog</w:t>
      </w:r>
      <w:bookmarkEnd w:id="12"/>
    </w:p>
    <w:p w14:paraId="53562479" w14:textId="1AB95BA2" w:rsidR="00B21CB8" w:rsidRDefault="00F90C40" w:rsidP="00B21CB8">
      <w:r>
        <w:t xml:space="preserve">Analog computers are very basic in their use as they operate on mathematical variables in the form of physical quantities that are constantly changing.  </w:t>
      </w:r>
      <w:r w:rsidR="00E5712F">
        <w:t xml:space="preserve">Analog computers main functions are to </w:t>
      </w:r>
      <w:r w:rsidR="00263425">
        <w:t>take data and allow the user to create a mathematical model for use in computation.  These devices are handy for showing solutions in graphical manners in little time.  Analog computers are things like slide rulers, sextants, and tide predictors, all objects that are used to calculate things that are constantly changing.</w:t>
      </w:r>
    </w:p>
    <w:p w14:paraId="51F718D5" w14:textId="3A323F87" w:rsidR="00B21CB8" w:rsidRDefault="00B21CB8" w:rsidP="00B21CB8">
      <w:pPr>
        <w:pStyle w:val="Heading2"/>
      </w:pPr>
      <w:bookmarkStart w:id="13" w:name="_Toc525070600"/>
      <w:r>
        <w:t>Digital</w:t>
      </w:r>
      <w:bookmarkEnd w:id="13"/>
    </w:p>
    <w:p w14:paraId="34BBF3D6" w14:textId="6D716A69" w:rsidR="00F90C40" w:rsidRPr="00F90C40" w:rsidRDefault="00F90C40" w:rsidP="00F90C40">
      <w:r>
        <w:t>Digital computers deal with mathematical variables in the form of numbers that represent specific values of physical items.</w:t>
      </w:r>
      <w:r w:rsidR="00263425">
        <w:t xml:space="preserve">  Digital machines work on numbers, specifically they take variables and convert them into binary, or 1 and 0, and use the sequences of 1 and 0 to do all calculations.  These include modern computers, laptops, and digital </w:t>
      </w:r>
      <w:r w:rsidR="0030428A">
        <w:t>calculators</w:t>
      </w:r>
      <w:r w:rsidR="00263425">
        <w:t>.</w:t>
      </w:r>
      <w:r w:rsidR="0030428A">
        <w:t xml:space="preserve">  These devices are versatile, reprogrammable, accurate, and less affected by outside disturbances.</w:t>
      </w:r>
    </w:p>
    <w:p w14:paraId="1E59C61D" w14:textId="7512004D" w:rsidR="00116967" w:rsidRDefault="00116967" w:rsidP="00116967">
      <w:pPr>
        <w:ind w:firstLine="0"/>
        <w:rPr>
          <w:b/>
        </w:rPr>
      </w:pPr>
    </w:p>
    <w:p w14:paraId="4EA28BE6" w14:textId="4CDDCF32" w:rsidR="00116967" w:rsidRDefault="00116967" w:rsidP="00116967">
      <w:pPr>
        <w:ind w:firstLine="0"/>
        <w:rPr>
          <w:b/>
        </w:rPr>
      </w:pPr>
    </w:p>
    <w:p w14:paraId="7462866E" w14:textId="02CC1EEE" w:rsidR="00116967" w:rsidRDefault="00116967" w:rsidP="00116967">
      <w:pPr>
        <w:ind w:firstLine="0"/>
        <w:rPr>
          <w:b/>
        </w:rPr>
      </w:pPr>
    </w:p>
    <w:p w14:paraId="6BCB3267" w14:textId="6D597E1F" w:rsidR="00116967" w:rsidRDefault="00116967" w:rsidP="00116967">
      <w:pPr>
        <w:ind w:firstLine="0"/>
        <w:rPr>
          <w:b/>
        </w:rPr>
      </w:pPr>
    </w:p>
    <w:p w14:paraId="1D4860FA" w14:textId="7CBD1814" w:rsidR="00116967" w:rsidRDefault="00116967" w:rsidP="00116967">
      <w:pPr>
        <w:ind w:firstLine="0"/>
        <w:rPr>
          <w:b/>
        </w:rPr>
      </w:pPr>
    </w:p>
    <w:p w14:paraId="00B986F3" w14:textId="4FBA7621" w:rsidR="00116967" w:rsidRDefault="00116967" w:rsidP="00094BAA">
      <w:pPr>
        <w:pStyle w:val="Heading1"/>
        <w:ind w:firstLine="0"/>
      </w:pPr>
      <w:bookmarkStart w:id="14" w:name="_Toc525070601"/>
      <w:r>
        <w:lastRenderedPageBreak/>
        <w:t>Computer Memory and Data Representation</w:t>
      </w:r>
      <w:bookmarkEnd w:id="14"/>
    </w:p>
    <w:p w14:paraId="3F529D9D" w14:textId="564D41C3" w:rsidR="00094BAA" w:rsidRDefault="00094BAA" w:rsidP="00094BAA">
      <w:pPr>
        <w:pStyle w:val="Heading2"/>
      </w:pPr>
      <w:bookmarkStart w:id="15" w:name="_Toc525070602"/>
      <w:r>
        <w:t>Bit</w:t>
      </w:r>
      <w:bookmarkEnd w:id="15"/>
    </w:p>
    <w:p w14:paraId="6CE0AC01" w14:textId="7817C57C" w:rsidR="00094BAA" w:rsidRPr="00094BAA" w:rsidRDefault="00392F75" w:rsidP="00094BAA">
      <w:r>
        <w:t>Bits are 0 and 1 from the binary number system.  This system uses positional notation to express its data.</w:t>
      </w:r>
    </w:p>
    <w:p w14:paraId="4B5062D8" w14:textId="728C5C0F" w:rsidR="00094BAA" w:rsidRDefault="00094BAA" w:rsidP="00094BAA">
      <w:pPr>
        <w:pStyle w:val="Heading2"/>
      </w:pPr>
      <w:bookmarkStart w:id="16" w:name="_Toc525070603"/>
      <w:r>
        <w:t>Bit string</w:t>
      </w:r>
      <w:bookmarkEnd w:id="16"/>
    </w:p>
    <w:p w14:paraId="0DB49E9E" w14:textId="1FEBFD87" w:rsidR="006A5433" w:rsidRPr="006A5433" w:rsidRDefault="006A5433" w:rsidP="006A5433">
      <w:r>
        <w:t>Bit strings are sequences of bits that are used to represent sets or manipulate binary data.</w:t>
      </w:r>
    </w:p>
    <w:p w14:paraId="5F70617E" w14:textId="233F0CB8" w:rsidR="00094BAA" w:rsidRDefault="00094BAA" w:rsidP="00094BAA">
      <w:pPr>
        <w:pStyle w:val="Heading2"/>
      </w:pPr>
      <w:bookmarkStart w:id="17" w:name="_Toc525070604"/>
      <w:r>
        <w:t>Character</w:t>
      </w:r>
      <w:bookmarkEnd w:id="17"/>
    </w:p>
    <w:p w14:paraId="44D7A88A" w14:textId="51E5A8DF" w:rsidR="00392F75" w:rsidRPr="00392F75" w:rsidRDefault="00392F75" w:rsidP="00392F75">
      <w:r>
        <w:t>Characters are encoded</w:t>
      </w:r>
      <w:r w:rsidR="006A5433">
        <w:t xml:space="preserve"> in computer memory within character sets so that all letters and numbers can be read properly.  </w:t>
      </w:r>
    </w:p>
    <w:p w14:paraId="02901FCD" w14:textId="30B00591" w:rsidR="00094BAA" w:rsidRDefault="00094BAA" w:rsidP="00094BAA">
      <w:pPr>
        <w:pStyle w:val="Heading2"/>
      </w:pPr>
      <w:bookmarkStart w:id="18" w:name="_Toc525070605"/>
      <w:r>
        <w:t>Decimal</w:t>
      </w:r>
      <w:bookmarkEnd w:id="18"/>
    </w:p>
    <w:p w14:paraId="6BD25B2C" w14:textId="61225ED8" w:rsidR="00094BAA" w:rsidRPr="00094BAA" w:rsidRDefault="00094BAA" w:rsidP="00094BAA">
      <w:r>
        <w:t>Decimal number systems are comprised of the numbers 0,1,2,3,4,5,6,7,8, and 9.  Called digits this system uses positional notatio</w:t>
      </w:r>
      <w:r w:rsidR="00392F75">
        <w:t>n to express its data.</w:t>
      </w:r>
    </w:p>
    <w:p w14:paraId="287FE83C" w14:textId="43001025" w:rsidR="00094BAA" w:rsidRDefault="00094BAA" w:rsidP="00094BAA">
      <w:pPr>
        <w:pStyle w:val="Heading2"/>
      </w:pPr>
      <w:bookmarkStart w:id="19" w:name="_Toc525070606"/>
      <w:r>
        <w:t>Integer</w:t>
      </w:r>
      <w:bookmarkEnd w:id="19"/>
    </w:p>
    <w:p w14:paraId="74783D12" w14:textId="5821BFDA" w:rsidR="00392F75" w:rsidRPr="00392F75" w:rsidRDefault="00392F75" w:rsidP="00392F75">
      <w:r>
        <w:t>Integers can be either signed or unsigned but both represent a range of 256 distinct numbers. Signed integers range from 0 to 255 while unsigned integers range from -128 to 127.</w:t>
      </w:r>
    </w:p>
    <w:p w14:paraId="5E6EB5FD" w14:textId="21CA0170" w:rsidR="00094BAA" w:rsidRDefault="00094BAA" w:rsidP="00094BAA">
      <w:pPr>
        <w:pStyle w:val="Heading2"/>
      </w:pPr>
      <w:bookmarkStart w:id="20" w:name="_Toc525070607"/>
      <w:r>
        <w:t>Floating points</w:t>
      </w:r>
      <w:bookmarkEnd w:id="20"/>
    </w:p>
    <w:p w14:paraId="5DA5E719" w14:textId="644AC39B" w:rsidR="00392F75" w:rsidRPr="00392F75" w:rsidRDefault="00392F75" w:rsidP="00392F75">
      <w:r>
        <w:t>Floating point numbers are expressed in scientific notation with a fraction, exponent, and radix, through the equation Fxr^e.  floating point numbers suffer from loss of precision when represented in fixed bit lengths.</w:t>
      </w:r>
    </w:p>
    <w:p w14:paraId="47D3B4B6" w14:textId="7D649D70" w:rsidR="00116967" w:rsidRDefault="006A5433" w:rsidP="006A5433">
      <w:pPr>
        <w:pStyle w:val="Heading2"/>
      </w:pPr>
      <w:bookmarkStart w:id="21" w:name="_Toc525070608"/>
      <w:r>
        <w:t>ASCII characters</w:t>
      </w:r>
      <w:bookmarkEnd w:id="21"/>
    </w:p>
    <w:p w14:paraId="17F8D304" w14:textId="21503CE5" w:rsidR="006A5433" w:rsidRDefault="006A5433" w:rsidP="006A5433">
      <w:r>
        <w:lastRenderedPageBreak/>
        <w:t>ASCII represents characters in 128 characters with values 0 to 127.  This means that 7 bits are used to represent a character with a reverse byte being used to identify the characters to the computer system.</w:t>
      </w:r>
    </w:p>
    <w:p w14:paraId="20053BA1" w14:textId="44A2566E" w:rsidR="006A5433" w:rsidRDefault="00BE3069" w:rsidP="006A5433">
      <w:pPr>
        <w:pStyle w:val="Heading2"/>
      </w:pPr>
      <w:bookmarkStart w:id="22" w:name="_Toc525070609"/>
      <w:r>
        <w:t>Memory</w:t>
      </w:r>
      <w:bookmarkEnd w:id="22"/>
    </w:p>
    <w:p w14:paraId="22DA9D18" w14:textId="60122F78" w:rsidR="00BE3069" w:rsidRDefault="00BE3069" w:rsidP="00BE3069">
      <w:pPr>
        <w:pStyle w:val="Heading3"/>
      </w:pPr>
      <w:bookmarkStart w:id="23" w:name="_Toc525070610"/>
      <w:r>
        <w:t>Cache</w:t>
      </w:r>
      <w:bookmarkEnd w:id="23"/>
    </w:p>
    <w:p w14:paraId="34B3EE6E" w14:textId="610E20B5" w:rsidR="00BE3069" w:rsidRPr="00BE3069" w:rsidRDefault="00BE3069" w:rsidP="00BE3069">
      <w:r>
        <w:t>Designed to allow the data that is used most often to be instantly available.</w:t>
      </w:r>
    </w:p>
    <w:p w14:paraId="31DA8500" w14:textId="1F7E4ACA" w:rsidR="00BE3069" w:rsidRDefault="00BE3069" w:rsidP="00BE3069">
      <w:pPr>
        <w:pStyle w:val="Heading3"/>
      </w:pPr>
      <w:bookmarkStart w:id="24" w:name="_Toc525070611"/>
      <w:r>
        <w:t>Main memory</w:t>
      </w:r>
      <w:bookmarkEnd w:id="24"/>
    </w:p>
    <w:p w14:paraId="4B07E1C0" w14:textId="0A58DB0D" w:rsidR="00782FFC" w:rsidRPr="00782FFC" w:rsidRDefault="00782FFC" w:rsidP="00782FFC">
      <w:r>
        <w:t>Main memory is used for the temporary storage of data. Includes ROM, RAM, EEPROM, and DRAM.</w:t>
      </w:r>
    </w:p>
    <w:p w14:paraId="7DED1E4F" w14:textId="7350A424" w:rsidR="00BE3069" w:rsidRDefault="00BE3069" w:rsidP="00BE3069">
      <w:pPr>
        <w:pStyle w:val="Heading3"/>
      </w:pPr>
      <w:bookmarkStart w:id="25" w:name="_Toc525070612"/>
      <w:r>
        <w:t>Secondary memory</w:t>
      </w:r>
      <w:bookmarkEnd w:id="25"/>
    </w:p>
    <w:p w14:paraId="77B5F694" w14:textId="3E17A780" w:rsidR="00782FFC" w:rsidRPr="00782FFC" w:rsidRDefault="00782FFC" w:rsidP="00782FFC">
      <w:r>
        <w:t>Secondary memory refers to external storage devices that allow for permanent storage.</w:t>
      </w:r>
    </w:p>
    <w:p w14:paraId="097E5C3F" w14:textId="1FFAC61F" w:rsidR="006A5433" w:rsidRDefault="006A5433" w:rsidP="006A5433">
      <w:pPr>
        <w:pStyle w:val="Heading2"/>
      </w:pPr>
      <w:bookmarkStart w:id="26" w:name="_Toc525070613"/>
      <w:r>
        <w:t>Storage</w:t>
      </w:r>
      <w:bookmarkEnd w:id="26"/>
    </w:p>
    <w:p w14:paraId="712F53FA" w14:textId="768896B6" w:rsidR="00BE3069" w:rsidRDefault="00BE3069" w:rsidP="00BE3069">
      <w:pPr>
        <w:pStyle w:val="Heading3"/>
      </w:pPr>
      <w:bookmarkStart w:id="27" w:name="_Toc525070614"/>
      <w:r>
        <w:t>Storage mediums</w:t>
      </w:r>
      <w:bookmarkEnd w:id="27"/>
    </w:p>
    <w:p w14:paraId="710AB3C2" w14:textId="4F81E105" w:rsidR="00BE3069" w:rsidRPr="00BE3069" w:rsidRDefault="00BE3069" w:rsidP="00BE3069">
      <w:r>
        <w:t>Hard drives are used in computers as permanent storage of data.  These drives are widely available but take a good amount of time, as far as computer speeds go, to read or write data to them.</w:t>
      </w:r>
    </w:p>
    <w:p w14:paraId="7391BB8F" w14:textId="7609BCE2" w:rsidR="00BE3069" w:rsidRDefault="00BE3069" w:rsidP="00BE3069">
      <w:pPr>
        <w:pStyle w:val="Heading3"/>
      </w:pPr>
      <w:bookmarkStart w:id="28" w:name="_Toc525070615"/>
      <w:r>
        <w:t>SSD’s</w:t>
      </w:r>
      <w:bookmarkEnd w:id="28"/>
    </w:p>
    <w:p w14:paraId="6EA010FA" w14:textId="05B22D3E" w:rsidR="00BE3069" w:rsidRPr="00BE3069" w:rsidRDefault="00BE3069" w:rsidP="00BE3069">
      <w:r>
        <w:t>Solid State Drives are a upgrade from current hard drives for storage</w:t>
      </w:r>
      <w:r w:rsidR="00782FFC">
        <w:t xml:space="preserve"> because instead of writing data to a physical disc all information is stored in microchips that allow for faster access.</w:t>
      </w:r>
    </w:p>
    <w:p w14:paraId="6B66D512" w14:textId="6308F445" w:rsidR="00116967" w:rsidRDefault="00116967" w:rsidP="00116967">
      <w:pPr>
        <w:ind w:firstLine="0"/>
        <w:rPr>
          <w:b/>
        </w:rPr>
      </w:pPr>
    </w:p>
    <w:p w14:paraId="698FE816" w14:textId="50C778D8" w:rsidR="00116967" w:rsidRDefault="00116967" w:rsidP="00116967">
      <w:pPr>
        <w:ind w:firstLine="0"/>
        <w:rPr>
          <w:b/>
        </w:rPr>
      </w:pPr>
    </w:p>
    <w:p w14:paraId="0F73E30B" w14:textId="6BD9D80A" w:rsidR="00116967" w:rsidRDefault="00116967" w:rsidP="00116967">
      <w:pPr>
        <w:ind w:firstLine="0"/>
        <w:rPr>
          <w:b/>
        </w:rPr>
      </w:pPr>
    </w:p>
    <w:p w14:paraId="1F41D692" w14:textId="3BD157E9" w:rsidR="00116967" w:rsidRDefault="00116967" w:rsidP="00116967">
      <w:pPr>
        <w:ind w:firstLine="0"/>
        <w:rPr>
          <w:b/>
        </w:rPr>
      </w:pPr>
    </w:p>
    <w:p w14:paraId="5269EF6D" w14:textId="39419C9C" w:rsidR="00116967" w:rsidRDefault="00116967" w:rsidP="009760CE">
      <w:pPr>
        <w:pStyle w:val="Heading1"/>
        <w:ind w:firstLine="0"/>
      </w:pPr>
      <w:bookmarkStart w:id="29" w:name="_Toc525070616"/>
      <w:r>
        <w:lastRenderedPageBreak/>
        <w:t>Assembly Language Programming</w:t>
      </w:r>
      <w:bookmarkEnd w:id="29"/>
    </w:p>
    <w:p w14:paraId="64874DEC" w14:textId="71AD8337" w:rsidR="00116967" w:rsidRPr="00116967" w:rsidRDefault="00116967" w:rsidP="00116967">
      <w:pPr>
        <w:ind w:firstLine="0"/>
      </w:pPr>
    </w:p>
    <w:p w14:paraId="6E5A4A38" w14:textId="14440DC5" w:rsidR="00116967" w:rsidRDefault="00C45358" w:rsidP="00F94436">
      <w:pPr>
        <w:pStyle w:val="Heading2"/>
      </w:pPr>
      <w:bookmarkStart w:id="30" w:name="_Toc525070617"/>
      <w:r>
        <w:t>Compilation process</w:t>
      </w:r>
      <w:bookmarkEnd w:id="30"/>
    </w:p>
    <w:p w14:paraId="11D0F62B" w14:textId="37040BBD" w:rsidR="00C45358" w:rsidRPr="00C45358" w:rsidRDefault="00C45358" w:rsidP="00C45358">
      <w:r>
        <w:t>The compilation process contains 4 steps.  Those steps are Pre-processing, compilation, assembly, and linking.</w:t>
      </w:r>
    </w:p>
    <w:p w14:paraId="21034918" w14:textId="685D85B9" w:rsidR="00116967" w:rsidRDefault="00FE5CFB" w:rsidP="00A209E5">
      <w:pPr>
        <w:pStyle w:val="Heading3"/>
      </w:pPr>
      <w:bookmarkStart w:id="31" w:name="_Toc525070618"/>
      <w:r>
        <w:t>Pre-Processing:</w:t>
      </w:r>
      <w:bookmarkEnd w:id="31"/>
    </w:p>
    <w:p w14:paraId="66DFFDD2" w14:textId="3C422807" w:rsidR="00FE5CFB" w:rsidRDefault="00FE5CFB" w:rsidP="00FE5CFB">
      <w:r>
        <w:t xml:space="preserve">Pre-Processing is the first stage of compiling and it is where all user written comments are removed, all macros are </w:t>
      </w:r>
      <w:r w:rsidR="006D66AB">
        <w:t>expanded into full code, and all files get expanded</w:t>
      </w:r>
      <w:r w:rsidR="00EA710B">
        <w:t xml:space="preserve"> t</w:t>
      </w:r>
      <w:r w:rsidR="00FC7ACC">
        <w:t xml:space="preserve">o be their full codes as well.  </w:t>
      </w:r>
    </w:p>
    <w:p w14:paraId="5106652A" w14:textId="09A75D93" w:rsidR="00FC7ACC" w:rsidRDefault="00FC7ACC" w:rsidP="00FC7ACC">
      <w:pPr>
        <w:pStyle w:val="Heading3"/>
      </w:pPr>
      <w:bookmarkStart w:id="32" w:name="_Toc525070619"/>
      <w:r>
        <w:t>Compiling:</w:t>
      </w:r>
      <w:bookmarkEnd w:id="32"/>
    </w:p>
    <w:p w14:paraId="74BD8946" w14:textId="3F97933A" w:rsidR="00FC7ACC" w:rsidRDefault="0096193C" w:rsidP="00FC7ACC">
      <w:r>
        <w:t>Compiling takes the output of Pre-processing</w:t>
      </w:r>
      <w:r w:rsidR="00A07DAE">
        <w:t>, which is a file with the name filename.i and parses it into a new file named filename.s.  this file is in assembly code</w:t>
      </w:r>
      <w:r w:rsidR="00332666">
        <w:t xml:space="preserve"> and provides all instructions to the assembly </w:t>
      </w:r>
      <w:r w:rsidR="008B69C5">
        <w:t>language</w:t>
      </w:r>
      <w:r w:rsidR="00332666">
        <w:t xml:space="preserve"> to show how it will need to correctly link and align everything for the final </w:t>
      </w:r>
      <w:r w:rsidR="008B69C5">
        <w:t>output.</w:t>
      </w:r>
    </w:p>
    <w:p w14:paraId="34F7FF79" w14:textId="4841B59D" w:rsidR="008B69C5" w:rsidRDefault="008B69C5" w:rsidP="008B69C5">
      <w:pPr>
        <w:pStyle w:val="Heading3"/>
      </w:pPr>
      <w:bookmarkStart w:id="33" w:name="_Toc525070620"/>
      <w:r>
        <w:t>Assembly:</w:t>
      </w:r>
      <w:bookmarkEnd w:id="33"/>
    </w:p>
    <w:p w14:paraId="1BE11CA2" w14:textId="0A4D46D1" w:rsidR="008B69C5" w:rsidRDefault="008B69C5" w:rsidP="008B69C5">
      <w:r>
        <w:t>Assembly is where the assigned assembly la</w:t>
      </w:r>
      <w:r w:rsidR="00CE0C5D">
        <w:t>nguage takes filename.s and assembles those instructions into machine code so that it can be fed into</w:t>
      </w:r>
      <w:r w:rsidR="000450AE">
        <w:t xml:space="preserve"> the linker to ensure that everything within the file runs correctly</w:t>
      </w:r>
    </w:p>
    <w:p w14:paraId="51A2646A" w14:textId="5459EF24" w:rsidR="000450AE" w:rsidRDefault="000450AE" w:rsidP="000450AE">
      <w:pPr>
        <w:pStyle w:val="Heading3"/>
      </w:pPr>
      <w:bookmarkStart w:id="34" w:name="_Toc525070621"/>
      <w:r>
        <w:t>Linking:</w:t>
      </w:r>
      <w:bookmarkEnd w:id="34"/>
    </w:p>
    <w:p w14:paraId="19381418" w14:textId="07CF46E2" w:rsidR="000450AE" w:rsidRPr="000450AE" w:rsidRDefault="000450AE" w:rsidP="000450AE">
      <w:r>
        <w:t>Linking is the final stage of a compiler</w:t>
      </w:r>
      <w:r w:rsidR="00DD117E">
        <w:t xml:space="preserve">, as such it adds the most extra code to the program.  </w:t>
      </w:r>
      <w:r w:rsidR="00230529">
        <w:t>This code ensures that all links within the file, such as include(</w:t>
      </w:r>
      <w:r w:rsidR="00C259A0">
        <w:t>studio.h</w:t>
      </w:r>
      <w:r w:rsidR="00230529">
        <w:t>)</w:t>
      </w:r>
      <w:r w:rsidR="00884A17">
        <w:t>, are included and can be executed</w:t>
      </w:r>
      <w:r w:rsidR="00F7604C">
        <w:t xml:space="preserve"> when the file is run.  This is also where a lot of the bulk from code comes from as linking adds all links and all</w:t>
      </w:r>
      <w:r w:rsidR="000F4408">
        <w:t xml:space="preserve"> debug steps to running code.</w:t>
      </w:r>
    </w:p>
    <w:p w14:paraId="41C578D4" w14:textId="6377EA09" w:rsidR="00116967" w:rsidRDefault="00116967" w:rsidP="00A5006E">
      <w:pPr>
        <w:pStyle w:val="Heading1"/>
        <w:ind w:firstLine="0"/>
      </w:pPr>
      <w:bookmarkStart w:id="35" w:name="_Toc525070622"/>
      <w:r>
        <w:lastRenderedPageBreak/>
        <w:t>Input / Output Organization</w:t>
      </w:r>
      <w:bookmarkEnd w:id="35"/>
    </w:p>
    <w:p w14:paraId="7DE78D8A" w14:textId="2D7BA8F4" w:rsidR="00116967" w:rsidRDefault="00A5006E" w:rsidP="00A5006E">
      <w:pPr>
        <w:pStyle w:val="Heading2"/>
      </w:pPr>
      <w:r>
        <w:t>Interrupt initiated I/O</w:t>
      </w:r>
    </w:p>
    <w:p w14:paraId="7C0D7519" w14:textId="0D21E765" w:rsidR="00A5006E" w:rsidRDefault="00A5006E" w:rsidP="00A5006E">
      <w:r>
        <w:t>To prevent computer CPU’s from being constantly used, interfaces have input special commands that allow the CPU to stop working on something to work on something else using an interrupt code.</w:t>
      </w:r>
    </w:p>
    <w:p w14:paraId="45969182" w14:textId="0D93CC9C" w:rsidR="006A5433" w:rsidRDefault="00A5006E" w:rsidP="0000481C">
      <w:r>
        <w:rPr>
          <w:noProof/>
        </w:rPr>
        <w:drawing>
          <wp:inline distT="0" distB="0" distL="0" distR="0" wp14:anchorId="60E28063" wp14:editId="44A538F7">
            <wp:extent cx="5943600" cy="6073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demonstrating-how-timer-interrupts-were-generated-to-control-sampling-rat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6073140"/>
                    </a:xfrm>
                    <a:prstGeom prst="rect">
                      <a:avLst/>
                    </a:prstGeom>
                  </pic:spPr>
                </pic:pic>
              </a:graphicData>
            </a:graphic>
          </wp:inline>
        </w:drawing>
      </w:r>
    </w:p>
    <w:p w14:paraId="2214EE5D" w14:textId="4394FC0F" w:rsidR="00116967" w:rsidRDefault="00116967" w:rsidP="009760CE">
      <w:pPr>
        <w:pStyle w:val="Heading1"/>
        <w:ind w:firstLine="0"/>
      </w:pPr>
      <w:bookmarkStart w:id="36" w:name="_Toc525070623"/>
      <w:r>
        <w:lastRenderedPageBreak/>
        <w:t>Summary and Final Recommendation</w:t>
      </w:r>
      <w:bookmarkEnd w:id="36"/>
    </w:p>
    <w:p w14:paraId="233A5271" w14:textId="4A1FA00B" w:rsidR="00116967" w:rsidRDefault="008B6E70" w:rsidP="008B6E70">
      <w:r>
        <w:t>Using current computers and ipads for ease of use it would be very easy to run spice of life almost indefinitely.  Using back office x64 desktop computer for shipments and time clocks, while using the arm on the ipads for orders and PoS, spice of life would be able to run easily.</w:t>
      </w:r>
    </w:p>
    <w:p w14:paraId="2B546141" w14:textId="5F23D281" w:rsidR="0030428A" w:rsidRDefault="0030428A" w:rsidP="00116967">
      <w:pPr>
        <w:ind w:firstLine="0"/>
      </w:pPr>
    </w:p>
    <w:p w14:paraId="7C4F7B2C" w14:textId="10353ECC" w:rsidR="0030428A" w:rsidRDefault="0030428A" w:rsidP="00116967">
      <w:pPr>
        <w:ind w:firstLine="0"/>
      </w:pPr>
    </w:p>
    <w:p w14:paraId="65B6DCAB" w14:textId="333C6DAE" w:rsidR="0030428A" w:rsidRDefault="0030428A" w:rsidP="00116967">
      <w:pPr>
        <w:ind w:firstLine="0"/>
      </w:pPr>
    </w:p>
    <w:p w14:paraId="304872B8" w14:textId="6665D3C2" w:rsidR="0030428A" w:rsidRDefault="0030428A" w:rsidP="00116967">
      <w:pPr>
        <w:ind w:firstLine="0"/>
      </w:pPr>
    </w:p>
    <w:p w14:paraId="6B79AE4A" w14:textId="36202D8B" w:rsidR="0030428A" w:rsidRDefault="0030428A" w:rsidP="00116967">
      <w:pPr>
        <w:ind w:firstLine="0"/>
      </w:pPr>
    </w:p>
    <w:p w14:paraId="0B7FED43" w14:textId="45BDECEB" w:rsidR="0030428A" w:rsidRDefault="0030428A" w:rsidP="00116967">
      <w:pPr>
        <w:ind w:firstLine="0"/>
      </w:pPr>
    </w:p>
    <w:p w14:paraId="2236DB73" w14:textId="2D8D89B8" w:rsidR="0030428A" w:rsidRDefault="0030428A" w:rsidP="00116967">
      <w:pPr>
        <w:ind w:firstLine="0"/>
      </w:pPr>
    </w:p>
    <w:p w14:paraId="29E92180" w14:textId="6FB6F42E" w:rsidR="0030428A" w:rsidRDefault="0030428A" w:rsidP="00116967">
      <w:pPr>
        <w:ind w:firstLine="0"/>
      </w:pPr>
    </w:p>
    <w:p w14:paraId="58C269E4" w14:textId="3565404C" w:rsidR="0030428A" w:rsidRDefault="0030428A" w:rsidP="00116967">
      <w:pPr>
        <w:ind w:firstLine="0"/>
      </w:pPr>
    </w:p>
    <w:p w14:paraId="08606FBE" w14:textId="76AB6E1D" w:rsidR="0030428A" w:rsidRDefault="0030428A" w:rsidP="00116967">
      <w:pPr>
        <w:ind w:firstLine="0"/>
      </w:pPr>
    </w:p>
    <w:p w14:paraId="29AC412D" w14:textId="504D31E4" w:rsidR="0030428A" w:rsidRDefault="0030428A" w:rsidP="00116967">
      <w:pPr>
        <w:ind w:firstLine="0"/>
      </w:pPr>
    </w:p>
    <w:p w14:paraId="3C7FC9CD" w14:textId="0D6D8C60" w:rsidR="0030428A" w:rsidRDefault="0030428A" w:rsidP="00116967">
      <w:pPr>
        <w:ind w:firstLine="0"/>
      </w:pPr>
    </w:p>
    <w:p w14:paraId="3EAEFC9E" w14:textId="5A1E06A6" w:rsidR="0030428A" w:rsidRDefault="0030428A" w:rsidP="00116967">
      <w:pPr>
        <w:ind w:firstLine="0"/>
      </w:pPr>
    </w:p>
    <w:p w14:paraId="4CF1F28F" w14:textId="78F33322" w:rsidR="0030428A" w:rsidRDefault="0030428A" w:rsidP="00116967">
      <w:pPr>
        <w:ind w:firstLine="0"/>
      </w:pPr>
    </w:p>
    <w:p w14:paraId="24FDA1BB" w14:textId="31323882" w:rsidR="0030428A" w:rsidRDefault="0030428A" w:rsidP="00116967">
      <w:pPr>
        <w:ind w:firstLine="0"/>
      </w:pPr>
    </w:p>
    <w:p w14:paraId="23B0CC3D" w14:textId="5097F9B4" w:rsidR="0030428A" w:rsidRDefault="0030428A" w:rsidP="00116967">
      <w:pPr>
        <w:ind w:firstLine="0"/>
      </w:pPr>
    </w:p>
    <w:p w14:paraId="71535B69" w14:textId="25E6B000" w:rsidR="0030428A" w:rsidRDefault="0030428A" w:rsidP="00116967">
      <w:pPr>
        <w:ind w:firstLine="0"/>
      </w:pPr>
    </w:p>
    <w:p w14:paraId="7533ECB2" w14:textId="77777777" w:rsidR="006A5433" w:rsidRPr="006A5433" w:rsidRDefault="006A5433" w:rsidP="006A5433"/>
    <w:p w14:paraId="7B026AF1" w14:textId="0C79F252" w:rsidR="0030428A" w:rsidRDefault="0030428A" w:rsidP="0030428A">
      <w:pPr>
        <w:pStyle w:val="Heading1"/>
        <w:ind w:firstLine="0"/>
      </w:pPr>
      <w:bookmarkStart w:id="37" w:name="_Toc525070624"/>
      <w:r>
        <w:t>Resources</w:t>
      </w:r>
      <w:bookmarkEnd w:id="37"/>
    </w:p>
    <w:p w14:paraId="3CF2B909" w14:textId="48C6D2F2" w:rsidR="0030428A" w:rsidRDefault="0030428A" w:rsidP="006A5433">
      <w:pPr>
        <w:ind w:hanging="480"/>
      </w:pPr>
      <w:r>
        <w:lastRenderedPageBreak/>
        <w:t xml:space="preserve">How to Differentiate between Analog and Digital Computers. (n.d.). Retrieved August 29, 2018, from </w:t>
      </w:r>
      <w:hyperlink r:id="rId8" w:history="1">
        <w:r>
          <w:rPr>
            <w:rStyle w:val="Hyperlink"/>
          </w:rPr>
          <w:t>https://www.brighthubengineering.com/diy-electronics-devices/97571-difference-between-analog-and-digital-computing/</w:t>
        </w:r>
      </w:hyperlink>
    </w:p>
    <w:p w14:paraId="490F0DAE" w14:textId="77777777" w:rsidR="006A5433" w:rsidRDefault="006A5433" w:rsidP="006A5433">
      <w:pPr>
        <w:ind w:hanging="480"/>
      </w:pPr>
      <w:r>
        <w:t xml:space="preserve">A Tutorial on Data Representation - Integers, Floating-point numbers, and characters. (n.d.). Retrieved September 6, 2018, from </w:t>
      </w:r>
      <w:hyperlink r:id="rId9" w:history="1">
        <w:r>
          <w:rPr>
            <w:rStyle w:val="Hyperlink"/>
          </w:rPr>
          <w:t>http://www.ntu.edu.sg/home/ehchua/programming/java/datarepresentation.html</w:t>
        </w:r>
      </w:hyperlink>
    </w:p>
    <w:p w14:paraId="07E7D40E" w14:textId="421ECC80" w:rsidR="006F3A85" w:rsidRDefault="006F3A85" w:rsidP="006F3A85">
      <w:pPr>
        <w:ind w:hanging="480"/>
        <w:rPr>
          <w:rStyle w:val="Hyperlink"/>
        </w:rPr>
      </w:pPr>
      <w:r>
        <w:t xml:space="preserve">Compiling a C program:- Behind the Scenes. (2015, November 12). Retrieved September 12, 2018, from </w:t>
      </w:r>
      <w:hyperlink r:id="rId10" w:history="1">
        <w:r>
          <w:rPr>
            <w:rStyle w:val="Hyperlink"/>
          </w:rPr>
          <w:t>https://www.geeksforgeeks.org/compiling-a-c-program-behind-the-scenes/</w:t>
        </w:r>
      </w:hyperlink>
    </w:p>
    <w:p w14:paraId="2D0753AD" w14:textId="77777777" w:rsidR="00A5006E" w:rsidRDefault="00A5006E" w:rsidP="00A5006E">
      <w:pPr>
        <w:ind w:hanging="480"/>
      </w:pPr>
      <w:r>
        <w:t xml:space="preserve">Figure 34. Flowchart demonstrating how timer/interrupts were generated... (n.d.). Retrieved September 19, 2018, from </w:t>
      </w:r>
      <w:hyperlink r:id="rId11" w:history="1">
        <w:r>
          <w:rPr>
            <w:rStyle w:val="Hyperlink"/>
          </w:rPr>
          <w:t>https://www.researchgate.net/figure/Flowchart-demonstrating-how-timer-interrupts-were-generated-to-control-sampling-rate_fig31_254967659</w:t>
        </w:r>
      </w:hyperlink>
    </w:p>
    <w:p w14:paraId="32981A99" w14:textId="77777777" w:rsidR="00A5006E" w:rsidRDefault="00A5006E" w:rsidP="006F3A85">
      <w:pPr>
        <w:ind w:hanging="480"/>
      </w:pPr>
    </w:p>
    <w:p w14:paraId="0E9778FD" w14:textId="77777777" w:rsidR="006A5433" w:rsidRPr="0030428A" w:rsidRDefault="006A5433" w:rsidP="006A5433">
      <w:pPr>
        <w:ind w:hanging="480"/>
      </w:pPr>
    </w:p>
    <w:sectPr w:rsidR="006A5433" w:rsidRPr="0030428A" w:rsidSect="00C202B0">
      <w:headerReference w:type="default" r:id="rId12"/>
      <w:footerReference w:type="default" r:id="rId13"/>
      <w:head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DF28D" w14:textId="77777777" w:rsidR="00877DF6" w:rsidRDefault="00877DF6" w:rsidP="00642C34">
      <w:r>
        <w:separator/>
      </w:r>
    </w:p>
  </w:endnote>
  <w:endnote w:type="continuationSeparator" w:id="0">
    <w:p w14:paraId="075EE8E4" w14:textId="77777777" w:rsidR="00877DF6" w:rsidRDefault="00877DF6"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733A" w14:textId="77777777" w:rsidR="00C202B0" w:rsidRDefault="00C202B0" w:rsidP="00642C34">
    <w:pPr>
      <w:pStyle w:val="Footer"/>
    </w:pPr>
  </w:p>
  <w:p w14:paraId="3606733B"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FCF98" w14:textId="77777777" w:rsidR="00877DF6" w:rsidRDefault="00877DF6" w:rsidP="00642C34">
      <w:r>
        <w:separator/>
      </w:r>
    </w:p>
  </w:footnote>
  <w:footnote w:type="continuationSeparator" w:id="0">
    <w:p w14:paraId="17BC015A" w14:textId="77777777" w:rsidR="00877DF6" w:rsidRDefault="00877DF6"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7339" w14:textId="74849D4F" w:rsidR="00C202B0" w:rsidRPr="00C202B0" w:rsidRDefault="008C4DDF" w:rsidP="00642C34">
    <w:pPr>
      <w:pStyle w:val="Header"/>
      <w:ind w:firstLine="0"/>
    </w:pPr>
    <w:r>
      <w:t>CARP</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733C" w14:textId="3BD2ABE0" w:rsidR="00C202B0" w:rsidRDefault="008C4DDF" w:rsidP="00642C34">
    <w:pPr>
      <w:pStyle w:val="Header"/>
      <w:ind w:firstLine="0"/>
    </w:pPr>
    <w:r>
      <w:t>CARP</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rQUA/5fGQ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481C"/>
    <w:rsid w:val="000450AE"/>
    <w:rsid w:val="00054882"/>
    <w:rsid w:val="00094BAA"/>
    <w:rsid w:val="000D7D46"/>
    <w:rsid w:val="000F4408"/>
    <w:rsid w:val="00116967"/>
    <w:rsid w:val="00230529"/>
    <w:rsid w:val="00232B20"/>
    <w:rsid w:val="00263425"/>
    <w:rsid w:val="002F4E1F"/>
    <w:rsid w:val="0030428A"/>
    <w:rsid w:val="00323C4D"/>
    <w:rsid w:val="00327831"/>
    <w:rsid w:val="0033055A"/>
    <w:rsid w:val="00332666"/>
    <w:rsid w:val="00392F75"/>
    <w:rsid w:val="003B2D3F"/>
    <w:rsid w:val="003B5F67"/>
    <w:rsid w:val="003B7D75"/>
    <w:rsid w:val="003D6230"/>
    <w:rsid w:val="003E2D7F"/>
    <w:rsid w:val="0041160A"/>
    <w:rsid w:val="004173F6"/>
    <w:rsid w:val="00447383"/>
    <w:rsid w:val="00460909"/>
    <w:rsid w:val="005A3BE4"/>
    <w:rsid w:val="005A78CE"/>
    <w:rsid w:val="005D2B61"/>
    <w:rsid w:val="005E15FE"/>
    <w:rsid w:val="005F7FFA"/>
    <w:rsid w:val="00627B95"/>
    <w:rsid w:val="00640F0C"/>
    <w:rsid w:val="00642C34"/>
    <w:rsid w:val="006609DA"/>
    <w:rsid w:val="006864F0"/>
    <w:rsid w:val="006A5433"/>
    <w:rsid w:val="006C2AA0"/>
    <w:rsid w:val="006C3ADB"/>
    <w:rsid w:val="006D66AB"/>
    <w:rsid w:val="006D765C"/>
    <w:rsid w:val="006F3A85"/>
    <w:rsid w:val="00721C69"/>
    <w:rsid w:val="0076208B"/>
    <w:rsid w:val="00782FFC"/>
    <w:rsid w:val="007D4425"/>
    <w:rsid w:val="007F472C"/>
    <w:rsid w:val="00840B4F"/>
    <w:rsid w:val="008445EF"/>
    <w:rsid w:val="00861461"/>
    <w:rsid w:val="00877DF6"/>
    <w:rsid w:val="00884A17"/>
    <w:rsid w:val="008B2491"/>
    <w:rsid w:val="008B69C5"/>
    <w:rsid w:val="008B6E70"/>
    <w:rsid w:val="008C4DDF"/>
    <w:rsid w:val="008F05A9"/>
    <w:rsid w:val="008F1005"/>
    <w:rsid w:val="00956B6C"/>
    <w:rsid w:val="0096193C"/>
    <w:rsid w:val="009760CE"/>
    <w:rsid w:val="009A2FA2"/>
    <w:rsid w:val="009C72E4"/>
    <w:rsid w:val="009D5CD2"/>
    <w:rsid w:val="009E0183"/>
    <w:rsid w:val="00A07DAE"/>
    <w:rsid w:val="00A209E5"/>
    <w:rsid w:val="00A5006E"/>
    <w:rsid w:val="00A827A4"/>
    <w:rsid w:val="00AB5085"/>
    <w:rsid w:val="00B21CB8"/>
    <w:rsid w:val="00B304A6"/>
    <w:rsid w:val="00B36814"/>
    <w:rsid w:val="00B65CA9"/>
    <w:rsid w:val="00BA6259"/>
    <w:rsid w:val="00BC70B4"/>
    <w:rsid w:val="00BE3069"/>
    <w:rsid w:val="00C202B0"/>
    <w:rsid w:val="00C259A0"/>
    <w:rsid w:val="00C45358"/>
    <w:rsid w:val="00C83C71"/>
    <w:rsid w:val="00CE0C5D"/>
    <w:rsid w:val="00CF1162"/>
    <w:rsid w:val="00CF5964"/>
    <w:rsid w:val="00D37C49"/>
    <w:rsid w:val="00DD117E"/>
    <w:rsid w:val="00E318E8"/>
    <w:rsid w:val="00E458BE"/>
    <w:rsid w:val="00E5712F"/>
    <w:rsid w:val="00EA710B"/>
    <w:rsid w:val="00EB74CA"/>
    <w:rsid w:val="00ED5652"/>
    <w:rsid w:val="00F7604C"/>
    <w:rsid w:val="00F90C40"/>
    <w:rsid w:val="00F94436"/>
    <w:rsid w:val="00FB5C24"/>
    <w:rsid w:val="00FC7ACC"/>
    <w:rsid w:val="00FE5CFB"/>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6730F"/>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0CE"/>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640F0C"/>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640F0C"/>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640F0C"/>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640F0C"/>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5A78C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5A78C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5A78C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5A78C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5A78C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5A78CE"/>
    <w:pPr>
      <w:ind w:left="192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2309">
      <w:bodyDiv w:val="1"/>
      <w:marLeft w:val="0"/>
      <w:marRight w:val="0"/>
      <w:marTop w:val="0"/>
      <w:marBottom w:val="0"/>
      <w:divBdr>
        <w:top w:val="none" w:sz="0" w:space="0" w:color="auto"/>
        <w:left w:val="none" w:sz="0" w:space="0" w:color="auto"/>
        <w:bottom w:val="none" w:sz="0" w:space="0" w:color="auto"/>
        <w:right w:val="none" w:sz="0" w:space="0" w:color="auto"/>
      </w:divBdr>
      <w:divsChild>
        <w:div w:id="1070076646">
          <w:marLeft w:val="480"/>
          <w:marRight w:val="0"/>
          <w:marTop w:val="0"/>
          <w:marBottom w:val="0"/>
          <w:divBdr>
            <w:top w:val="none" w:sz="0" w:space="0" w:color="auto"/>
            <w:left w:val="none" w:sz="0" w:space="0" w:color="auto"/>
            <w:bottom w:val="none" w:sz="0" w:space="0" w:color="auto"/>
            <w:right w:val="none" w:sz="0" w:space="0" w:color="auto"/>
          </w:divBdr>
          <w:divsChild>
            <w:div w:id="96924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575219">
      <w:bodyDiv w:val="1"/>
      <w:marLeft w:val="0"/>
      <w:marRight w:val="0"/>
      <w:marTop w:val="0"/>
      <w:marBottom w:val="0"/>
      <w:divBdr>
        <w:top w:val="none" w:sz="0" w:space="0" w:color="auto"/>
        <w:left w:val="none" w:sz="0" w:space="0" w:color="auto"/>
        <w:bottom w:val="none" w:sz="0" w:space="0" w:color="auto"/>
        <w:right w:val="none" w:sz="0" w:space="0" w:color="auto"/>
      </w:divBdr>
      <w:divsChild>
        <w:div w:id="1881893496">
          <w:marLeft w:val="480"/>
          <w:marRight w:val="0"/>
          <w:marTop w:val="0"/>
          <w:marBottom w:val="0"/>
          <w:divBdr>
            <w:top w:val="none" w:sz="0" w:space="0" w:color="auto"/>
            <w:left w:val="none" w:sz="0" w:space="0" w:color="auto"/>
            <w:bottom w:val="none" w:sz="0" w:space="0" w:color="auto"/>
            <w:right w:val="none" w:sz="0" w:space="0" w:color="auto"/>
          </w:divBdr>
          <w:divsChild>
            <w:div w:id="196453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454344">
      <w:bodyDiv w:val="1"/>
      <w:marLeft w:val="0"/>
      <w:marRight w:val="0"/>
      <w:marTop w:val="0"/>
      <w:marBottom w:val="0"/>
      <w:divBdr>
        <w:top w:val="none" w:sz="0" w:space="0" w:color="auto"/>
        <w:left w:val="none" w:sz="0" w:space="0" w:color="auto"/>
        <w:bottom w:val="none" w:sz="0" w:space="0" w:color="auto"/>
        <w:right w:val="none" w:sz="0" w:space="0" w:color="auto"/>
      </w:divBdr>
      <w:divsChild>
        <w:div w:id="935989600">
          <w:marLeft w:val="480"/>
          <w:marRight w:val="0"/>
          <w:marTop w:val="0"/>
          <w:marBottom w:val="0"/>
          <w:divBdr>
            <w:top w:val="none" w:sz="0" w:space="0" w:color="auto"/>
            <w:left w:val="none" w:sz="0" w:space="0" w:color="auto"/>
            <w:bottom w:val="none" w:sz="0" w:space="0" w:color="auto"/>
            <w:right w:val="none" w:sz="0" w:space="0" w:color="auto"/>
          </w:divBdr>
          <w:divsChild>
            <w:div w:id="34860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18975">
      <w:bodyDiv w:val="1"/>
      <w:marLeft w:val="0"/>
      <w:marRight w:val="0"/>
      <w:marTop w:val="0"/>
      <w:marBottom w:val="0"/>
      <w:divBdr>
        <w:top w:val="none" w:sz="0" w:space="0" w:color="auto"/>
        <w:left w:val="none" w:sz="0" w:space="0" w:color="auto"/>
        <w:bottom w:val="none" w:sz="0" w:space="0" w:color="auto"/>
        <w:right w:val="none" w:sz="0" w:space="0" w:color="auto"/>
      </w:divBdr>
      <w:divsChild>
        <w:div w:id="1832596138">
          <w:marLeft w:val="480"/>
          <w:marRight w:val="0"/>
          <w:marTop w:val="0"/>
          <w:marBottom w:val="0"/>
          <w:divBdr>
            <w:top w:val="none" w:sz="0" w:space="0" w:color="auto"/>
            <w:left w:val="none" w:sz="0" w:space="0" w:color="auto"/>
            <w:bottom w:val="none" w:sz="0" w:space="0" w:color="auto"/>
            <w:right w:val="none" w:sz="0" w:space="0" w:color="auto"/>
          </w:divBdr>
          <w:divsChild>
            <w:div w:id="56665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ghthubengineering.com/diy-electronics-devices/97571-difference-between-analog-and-digital-computin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researchgate.net/figure/Flowchart-demonstrating-how-timer-interrupts-were-generated-to-control-sampling-rate_fig31_25496765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geeksforgeeks.org/compiling-a-c-program-behind-the-scenes/" TargetMode="External"/><Relationship Id="rId4" Type="http://schemas.openxmlformats.org/officeDocument/2006/relationships/webSettings" Target="webSettings.xml"/><Relationship Id="rId9" Type="http://schemas.openxmlformats.org/officeDocument/2006/relationships/hyperlink" Target="http://www.ntu.edu.sg/home/ehchua/programming/java/datarepresentation.html"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63CED-4530-488B-B319-4F84D8201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503</Words>
  <Characters>8389</Characters>
  <Application>Microsoft Office Word</Application>
  <DocSecurity>0</DocSecurity>
  <Lines>364</Lines>
  <Paragraphs>170</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david finger</cp:lastModifiedBy>
  <cp:revision>4</cp:revision>
  <cp:lastPrinted>2012-03-30T16:25:00Z</cp:lastPrinted>
  <dcterms:created xsi:type="dcterms:W3CDTF">2018-09-19T01:57:00Z</dcterms:created>
  <dcterms:modified xsi:type="dcterms:W3CDTF">2023-04-1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xr8tjjQi"/&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0b65e3835eaae16400d373630f2dc7043e3d968460944081dcf7818e055e95b6</vt:lpwstr>
  </property>
</Properties>
</file>